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A6B70F" w14:textId="77F3A79A" w:rsidR="00A10D4B" w:rsidRPr="009577CC" w:rsidRDefault="00A10D4B" w:rsidP="00A10D4B">
      <w:pPr>
        <w:jc w:val="center"/>
        <w:rPr>
          <w:sz w:val="40"/>
          <w:szCs w:val="40"/>
          <w:lang w:val="en-IN"/>
        </w:rPr>
      </w:pPr>
      <w:r w:rsidRPr="009577CC">
        <w:rPr>
          <w:sz w:val="40"/>
          <w:szCs w:val="40"/>
          <w:lang w:val="en-IN"/>
        </w:rPr>
        <w:t xml:space="preserve">Project </w:t>
      </w:r>
      <w:r w:rsidR="0003732E" w:rsidRPr="009577CC">
        <w:rPr>
          <w:sz w:val="40"/>
          <w:szCs w:val="40"/>
          <w:lang w:val="en-IN"/>
        </w:rPr>
        <w:t>4</w:t>
      </w:r>
    </w:p>
    <w:p w14:paraId="1AA203DE" w14:textId="77777777" w:rsidR="00A10D4B" w:rsidRPr="009577CC" w:rsidRDefault="00A10D4B" w:rsidP="00A10D4B">
      <w:pPr>
        <w:jc w:val="center"/>
        <w:rPr>
          <w:sz w:val="40"/>
          <w:szCs w:val="40"/>
          <w:lang w:val="en-IN"/>
        </w:rPr>
      </w:pPr>
    </w:p>
    <w:p w14:paraId="79C98B98" w14:textId="6121DE98" w:rsidR="00A10D4B" w:rsidRPr="009577CC" w:rsidRDefault="0003732E" w:rsidP="00A10D4B">
      <w:pPr>
        <w:jc w:val="center"/>
        <w:rPr>
          <w:b/>
          <w:sz w:val="28"/>
          <w:szCs w:val="28"/>
          <w:lang w:val="en-IN"/>
        </w:rPr>
      </w:pPr>
      <w:r w:rsidRPr="009577CC">
        <w:rPr>
          <w:b/>
          <w:sz w:val="28"/>
          <w:szCs w:val="28"/>
          <w:lang w:val="en-IN"/>
        </w:rPr>
        <w:t>Biasing News using Prediction model with the help of Logistic Regression</w:t>
      </w:r>
    </w:p>
    <w:p w14:paraId="1064ABC6" w14:textId="77777777" w:rsidR="00A10D4B" w:rsidRPr="009577CC" w:rsidRDefault="00A10D4B" w:rsidP="00A10D4B">
      <w:pPr>
        <w:jc w:val="center"/>
        <w:rPr>
          <w:b/>
          <w:sz w:val="28"/>
          <w:szCs w:val="28"/>
          <w:lang w:val="en-IN"/>
        </w:rPr>
      </w:pPr>
    </w:p>
    <w:p w14:paraId="43FD3B8E" w14:textId="77777777" w:rsidR="00A10D4B" w:rsidRDefault="00A10D4B" w:rsidP="00A10D4B">
      <w:pPr>
        <w:rPr>
          <w:b/>
          <w:sz w:val="28"/>
          <w:szCs w:val="28"/>
          <w:lang w:val="en-IN"/>
        </w:rPr>
      </w:pPr>
      <w:r w:rsidRPr="009577CC">
        <w:rPr>
          <w:b/>
          <w:sz w:val="28"/>
          <w:szCs w:val="28"/>
          <w:lang w:val="en-IN"/>
        </w:rPr>
        <w:t>OVERVIEW</w:t>
      </w:r>
    </w:p>
    <w:p w14:paraId="2C82F38B" w14:textId="77777777" w:rsidR="00AB2144" w:rsidRPr="009577CC" w:rsidRDefault="00AB2144" w:rsidP="00A10D4B">
      <w:pPr>
        <w:rPr>
          <w:b/>
          <w:sz w:val="28"/>
          <w:szCs w:val="28"/>
          <w:lang w:val="en-IN"/>
        </w:rPr>
      </w:pPr>
    </w:p>
    <w:p w14:paraId="65665944" w14:textId="5E7798B1" w:rsidR="00A10D4B" w:rsidRPr="009577CC" w:rsidRDefault="00A422E3" w:rsidP="00A10D4B">
      <w:pPr>
        <w:rPr>
          <w:sz w:val="26"/>
          <w:szCs w:val="26"/>
          <w:lang w:val="en-IN"/>
        </w:rPr>
      </w:pPr>
      <w:r w:rsidRPr="009577CC">
        <w:rPr>
          <w:sz w:val="28"/>
          <w:szCs w:val="28"/>
          <w:lang w:val="en-IN"/>
        </w:rPr>
        <w:t>In the fast growing</w:t>
      </w:r>
      <w:r w:rsidR="00E1246F" w:rsidRPr="009577CC">
        <w:rPr>
          <w:sz w:val="28"/>
          <w:szCs w:val="28"/>
          <w:lang w:val="en-IN"/>
        </w:rPr>
        <w:t xml:space="preserve"> </w:t>
      </w:r>
      <w:r w:rsidR="00EF3757" w:rsidRPr="009577CC">
        <w:rPr>
          <w:sz w:val="28"/>
          <w:szCs w:val="28"/>
          <w:lang w:val="en-IN"/>
        </w:rPr>
        <w:t>world</w:t>
      </w:r>
      <w:r w:rsidRPr="009577CC">
        <w:rPr>
          <w:sz w:val="28"/>
          <w:szCs w:val="28"/>
          <w:lang w:val="en-IN"/>
        </w:rPr>
        <w:t xml:space="preserve">, online news </w:t>
      </w:r>
      <w:r w:rsidR="00E1246F" w:rsidRPr="009577CC">
        <w:rPr>
          <w:sz w:val="28"/>
          <w:szCs w:val="28"/>
          <w:lang w:val="en-IN"/>
        </w:rPr>
        <w:t>articles</w:t>
      </w:r>
      <w:r w:rsidRPr="009577CC">
        <w:rPr>
          <w:sz w:val="28"/>
          <w:szCs w:val="28"/>
          <w:lang w:val="en-IN"/>
        </w:rPr>
        <w:t xml:space="preserve"> have taken the spun and </w:t>
      </w:r>
      <w:r w:rsidR="00E1246F" w:rsidRPr="009577CC">
        <w:rPr>
          <w:sz w:val="28"/>
          <w:szCs w:val="28"/>
          <w:lang w:val="en-IN"/>
        </w:rPr>
        <w:t>latest</w:t>
      </w:r>
      <w:r w:rsidRPr="009577CC">
        <w:rPr>
          <w:sz w:val="28"/>
          <w:szCs w:val="28"/>
          <w:lang w:val="en-IN"/>
        </w:rPr>
        <w:t xml:space="preserve"> news is popped up each and every second all over the world. With so many news providers, bloggers and websites finding the authenticity of the news has been a big question. In </w:t>
      </w:r>
      <w:r w:rsidR="00E1246F" w:rsidRPr="009577CC">
        <w:rPr>
          <w:sz w:val="28"/>
          <w:szCs w:val="28"/>
          <w:lang w:val="en-IN"/>
        </w:rPr>
        <w:t>alignment</w:t>
      </w:r>
      <w:r w:rsidRPr="009577CC">
        <w:rPr>
          <w:sz w:val="28"/>
          <w:szCs w:val="28"/>
          <w:lang w:val="en-IN"/>
        </w:rPr>
        <w:t xml:space="preserve"> with this scenario in this project we will build a Supervised Model that will predict if the news is the fake or real by biasing it based on the training </w:t>
      </w:r>
      <w:r w:rsidR="00E1246F" w:rsidRPr="009577CC">
        <w:rPr>
          <w:sz w:val="28"/>
          <w:szCs w:val="28"/>
          <w:lang w:val="en-IN"/>
        </w:rPr>
        <w:t>received</w:t>
      </w:r>
      <w:r w:rsidRPr="009577CC">
        <w:rPr>
          <w:sz w:val="28"/>
          <w:szCs w:val="28"/>
          <w:lang w:val="en-IN"/>
        </w:rPr>
        <w:t xml:space="preserve"> using the Logistic Regression Algorithm. A very rare and famous approach of stemming is used in this project to fine tune the training process.</w:t>
      </w:r>
    </w:p>
    <w:p w14:paraId="227B6218" w14:textId="77777777" w:rsidR="00A10D4B" w:rsidRPr="009577CC" w:rsidRDefault="00A10D4B" w:rsidP="00A10D4B">
      <w:pPr>
        <w:rPr>
          <w:sz w:val="26"/>
          <w:szCs w:val="26"/>
          <w:lang w:val="en-IN"/>
        </w:rPr>
      </w:pPr>
    </w:p>
    <w:p w14:paraId="726EE4C5" w14:textId="77777777" w:rsidR="00A10D4B" w:rsidRPr="009577CC" w:rsidRDefault="00A10D4B" w:rsidP="00A10D4B">
      <w:pPr>
        <w:rPr>
          <w:b/>
          <w:sz w:val="28"/>
          <w:szCs w:val="28"/>
          <w:lang w:val="en-IN"/>
        </w:rPr>
      </w:pPr>
      <w:r w:rsidRPr="009577CC">
        <w:rPr>
          <w:b/>
          <w:sz w:val="28"/>
          <w:szCs w:val="28"/>
          <w:lang w:val="en-IN"/>
        </w:rPr>
        <w:t>Software Requirements</w:t>
      </w:r>
    </w:p>
    <w:p w14:paraId="234B404C" w14:textId="2239B27B" w:rsidR="00A10D4B" w:rsidRPr="009577CC" w:rsidRDefault="00A10D4B" w:rsidP="00A10D4B">
      <w:pPr>
        <w:rPr>
          <w:sz w:val="26"/>
          <w:szCs w:val="26"/>
          <w:lang w:val="en-IN"/>
        </w:rPr>
      </w:pPr>
      <w:r w:rsidRPr="009577CC">
        <w:rPr>
          <w:sz w:val="26"/>
          <w:szCs w:val="26"/>
          <w:lang w:val="en-IN"/>
        </w:rPr>
        <w:t xml:space="preserve">1. Programming </w:t>
      </w:r>
      <w:r w:rsidR="00E1246F" w:rsidRPr="009577CC">
        <w:rPr>
          <w:sz w:val="26"/>
          <w:szCs w:val="26"/>
          <w:lang w:val="en-IN"/>
        </w:rPr>
        <w:t>Language:</w:t>
      </w:r>
      <w:r w:rsidRPr="009577CC">
        <w:rPr>
          <w:sz w:val="26"/>
          <w:szCs w:val="26"/>
          <w:lang w:val="en-IN"/>
        </w:rPr>
        <w:t xml:space="preserve"> Python</w:t>
      </w:r>
    </w:p>
    <w:p w14:paraId="18EE5849" w14:textId="5A41D146" w:rsidR="00A10D4B" w:rsidRPr="009577CC" w:rsidRDefault="00A10D4B" w:rsidP="00A10D4B">
      <w:pPr>
        <w:rPr>
          <w:sz w:val="26"/>
          <w:szCs w:val="26"/>
          <w:lang w:val="en-IN"/>
        </w:rPr>
      </w:pPr>
      <w:r w:rsidRPr="009577CC">
        <w:rPr>
          <w:sz w:val="26"/>
          <w:szCs w:val="26"/>
          <w:lang w:val="en-IN"/>
        </w:rPr>
        <w:t xml:space="preserve">2. </w:t>
      </w:r>
      <w:r w:rsidR="00E1246F" w:rsidRPr="009577CC">
        <w:rPr>
          <w:sz w:val="26"/>
          <w:szCs w:val="26"/>
          <w:lang w:val="en-IN"/>
        </w:rPr>
        <w:t>Environment</w:t>
      </w:r>
      <w:r w:rsidRPr="009577CC">
        <w:rPr>
          <w:sz w:val="26"/>
          <w:szCs w:val="26"/>
          <w:lang w:val="en-IN"/>
        </w:rPr>
        <w:t xml:space="preserve">: </w:t>
      </w:r>
      <w:proofErr w:type="spellStart"/>
      <w:r w:rsidRPr="009577CC">
        <w:rPr>
          <w:sz w:val="26"/>
          <w:szCs w:val="26"/>
          <w:lang w:val="en-IN"/>
        </w:rPr>
        <w:t>Jupyter</w:t>
      </w:r>
      <w:proofErr w:type="spellEnd"/>
      <w:r w:rsidRPr="009577CC">
        <w:rPr>
          <w:sz w:val="26"/>
          <w:szCs w:val="26"/>
          <w:lang w:val="en-IN"/>
        </w:rPr>
        <w:t xml:space="preserve"> Notebooks / Google </w:t>
      </w:r>
      <w:proofErr w:type="spellStart"/>
      <w:r w:rsidRPr="009577CC">
        <w:rPr>
          <w:sz w:val="26"/>
          <w:szCs w:val="26"/>
          <w:lang w:val="en-IN"/>
        </w:rPr>
        <w:t>Collab</w:t>
      </w:r>
      <w:proofErr w:type="spellEnd"/>
    </w:p>
    <w:p w14:paraId="0ABDB699" w14:textId="77777777" w:rsidR="00A10D4B" w:rsidRPr="009577CC" w:rsidRDefault="00A10D4B" w:rsidP="00A10D4B">
      <w:pPr>
        <w:rPr>
          <w:sz w:val="26"/>
          <w:szCs w:val="26"/>
          <w:lang w:val="en-IN"/>
        </w:rPr>
      </w:pPr>
      <w:r w:rsidRPr="009577CC">
        <w:rPr>
          <w:sz w:val="26"/>
          <w:szCs w:val="26"/>
          <w:lang w:val="en-IN"/>
        </w:rPr>
        <w:t xml:space="preserve">3. Database: </w:t>
      </w:r>
      <w:proofErr w:type="gramStart"/>
      <w:r w:rsidRPr="009577CC">
        <w:rPr>
          <w:sz w:val="26"/>
          <w:szCs w:val="26"/>
          <w:lang w:val="en-IN"/>
        </w:rPr>
        <w:t>CSV(</w:t>
      </w:r>
      <w:proofErr w:type="gramEnd"/>
      <w:r w:rsidRPr="009577CC">
        <w:rPr>
          <w:sz w:val="26"/>
          <w:szCs w:val="26"/>
          <w:lang w:val="en-IN"/>
        </w:rPr>
        <w:t>export type)</w:t>
      </w:r>
    </w:p>
    <w:p w14:paraId="2B12C966" w14:textId="77777777" w:rsidR="00A10D4B" w:rsidRPr="009577CC" w:rsidRDefault="00A10D4B" w:rsidP="00A10D4B">
      <w:pPr>
        <w:rPr>
          <w:sz w:val="26"/>
          <w:szCs w:val="26"/>
          <w:lang w:val="en-IN"/>
        </w:rPr>
      </w:pPr>
      <w:r w:rsidRPr="009577CC">
        <w:rPr>
          <w:sz w:val="26"/>
          <w:szCs w:val="26"/>
          <w:lang w:val="en-IN"/>
        </w:rPr>
        <w:t>4. Operation System: Windows XP or above</w:t>
      </w:r>
    </w:p>
    <w:p w14:paraId="0AC52247" w14:textId="4CF7626E" w:rsidR="00A10D4B" w:rsidRPr="009577CC" w:rsidRDefault="00A10D4B" w:rsidP="00A10D4B">
      <w:pPr>
        <w:rPr>
          <w:sz w:val="26"/>
          <w:szCs w:val="26"/>
          <w:lang w:val="en-IN"/>
        </w:rPr>
      </w:pPr>
      <w:r w:rsidRPr="009577CC">
        <w:rPr>
          <w:sz w:val="26"/>
          <w:szCs w:val="26"/>
          <w:lang w:val="en-IN"/>
        </w:rPr>
        <w:t xml:space="preserve">5. </w:t>
      </w:r>
      <w:r w:rsidR="00E1246F" w:rsidRPr="009577CC">
        <w:rPr>
          <w:sz w:val="26"/>
          <w:szCs w:val="26"/>
          <w:lang w:val="en-IN"/>
        </w:rPr>
        <w:t>Libraries</w:t>
      </w:r>
      <w:r w:rsidRPr="009577CC">
        <w:rPr>
          <w:sz w:val="26"/>
          <w:szCs w:val="26"/>
          <w:lang w:val="en-IN"/>
        </w:rPr>
        <w:t xml:space="preserve"> Used: Pandas, </w:t>
      </w:r>
      <w:proofErr w:type="spellStart"/>
      <w:r w:rsidRPr="009577CC">
        <w:rPr>
          <w:sz w:val="26"/>
          <w:szCs w:val="26"/>
          <w:lang w:val="en-IN"/>
        </w:rPr>
        <w:t>Seaborn</w:t>
      </w:r>
      <w:proofErr w:type="spellEnd"/>
      <w:r w:rsidRPr="009577CC">
        <w:rPr>
          <w:sz w:val="26"/>
          <w:szCs w:val="26"/>
          <w:lang w:val="en-IN"/>
        </w:rPr>
        <w:t xml:space="preserve">, </w:t>
      </w:r>
      <w:r w:rsidR="00A422E3" w:rsidRPr="009577CC">
        <w:rPr>
          <w:sz w:val="26"/>
          <w:szCs w:val="26"/>
          <w:lang w:val="en-IN"/>
        </w:rPr>
        <w:t xml:space="preserve">NLTK, </w:t>
      </w:r>
      <w:proofErr w:type="spellStart"/>
      <w:r w:rsidR="00A422E3" w:rsidRPr="009577CC">
        <w:rPr>
          <w:sz w:val="26"/>
          <w:szCs w:val="26"/>
          <w:lang w:val="en-IN"/>
        </w:rPr>
        <w:t>Sklearn</w:t>
      </w:r>
      <w:proofErr w:type="spellEnd"/>
      <w:r w:rsidR="00A422E3" w:rsidRPr="009577CC">
        <w:rPr>
          <w:sz w:val="26"/>
          <w:szCs w:val="26"/>
          <w:lang w:val="en-IN"/>
        </w:rPr>
        <w:t>, re</w:t>
      </w:r>
    </w:p>
    <w:p w14:paraId="474EEAE0" w14:textId="77777777" w:rsidR="00A10D4B" w:rsidRPr="009577CC" w:rsidRDefault="00A10D4B" w:rsidP="00A10D4B">
      <w:pPr>
        <w:rPr>
          <w:b/>
          <w:sz w:val="28"/>
          <w:szCs w:val="28"/>
          <w:lang w:val="en-IN"/>
        </w:rPr>
      </w:pPr>
    </w:p>
    <w:p w14:paraId="39956BDE" w14:textId="4E1B8E1E" w:rsidR="00A10D4B" w:rsidRPr="009577CC" w:rsidRDefault="00A10D4B" w:rsidP="00A10D4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9577CC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Open a New Notebook and import the required </w:t>
      </w:r>
      <w:r w:rsidR="00AB2144" w:rsidRPr="009577CC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libraries</w:t>
      </w:r>
      <w:r w:rsidRPr="009577CC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and read the </w:t>
      </w:r>
      <w:proofErr w:type="spellStart"/>
      <w:r w:rsidRPr="009577CC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>csv</w:t>
      </w:r>
      <w:proofErr w:type="spellEnd"/>
      <w:r w:rsidRPr="009577CC">
        <w:rPr>
          <w:rStyle w:val="Strong"/>
          <w:rFonts w:ascii="Helvetica Neue" w:hAnsi="Helvetica Neue"/>
          <w:sz w:val="29"/>
          <w:szCs w:val="29"/>
          <w:shd w:val="clear" w:color="auto" w:fill="FFFFFF"/>
          <w:lang w:val="en-IN"/>
        </w:rPr>
        <w:t xml:space="preserve"> file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580"/>
      </w:tblGrid>
      <w:tr w:rsidR="00A10D4B" w:rsidRPr="009577CC" w14:paraId="23C1B3A8" w14:textId="77777777" w:rsidTr="00090A21">
        <w:trPr>
          <w:trHeight w:val="946"/>
        </w:trPr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57EAFB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E45C1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umpy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p</w:t>
            </w:r>
            <w:proofErr w:type="spellEnd"/>
          </w:p>
          <w:p w14:paraId="33C6AA85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pandas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as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d</w:t>
            </w:r>
            <w:proofErr w:type="spellEnd"/>
          </w:p>
          <w:p w14:paraId="67888D00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re</w:t>
            </w:r>
          </w:p>
          <w:p w14:paraId="7C962D49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ltk.corpus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opwords</w:t>
            </w:r>
            <w:proofErr w:type="spellEnd"/>
          </w:p>
          <w:p w14:paraId="28544621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ltk.stem.porter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orterStemmer</w:t>
            </w:r>
            <w:proofErr w:type="spellEnd"/>
          </w:p>
          <w:p w14:paraId="44131629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feature_extraction.text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fidfVectorizer</w:t>
            </w:r>
            <w:proofErr w:type="spellEnd"/>
          </w:p>
          <w:p w14:paraId="2B460940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model_selection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rain_test_split</w:t>
            </w:r>
            <w:proofErr w:type="spellEnd"/>
          </w:p>
          <w:p w14:paraId="38DD945F" w14:textId="77777777" w:rsidR="00E1246F" w:rsidRPr="00E1246F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linear_model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ogisticRegression</w:t>
            </w:r>
            <w:proofErr w:type="spellEnd"/>
          </w:p>
          <w:p w14:paraId="2791DC3A" w14:textId="77777777" w:rsidR="00E1246F" w:rsidRPr="009577CC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rom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klearn.metrics</w:t>
            </w:r>
            <w:proofErr w:type="spellEnd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E1246F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mport</w:t>
            </w:r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E1246F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accuracy_score</w:t>
            </w:r>
            <w:proofErr w:type="spellEnd"/>
          </w:p>
          <w:p w14:paraId="0593C6CF" w14:textId="77777777" w:rsidR="00E1246F" w:rsidRPr="009577CC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113EA46E" w14:textId="2B36D067" w:rsidR="00E1246F" w:rsidRPr="009577CC" w:rsidRDefault="00E1246F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15E70B9E" w14:textId="50E2AE01" w:rsidR="00601FA1" w:rsidRPr="00E1246F" w:rsidRDefault="00601FA1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</w:pPr>
            <w:r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Importing all the required libraries</w:t>
            </w:r>
            <w:r w:rsidR="00115FC3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. Here</w:t>
            </w:r>
            <w:r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‘re’ library is regular expression library and from </w:t>
            </w:r>
            <w:proofErr w:type="spellStart"/>
            <w:r w:rsidR="00115FC3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nltk</w:t>
            </w:r>
            <w:proofErr w:type="spellEnd"/>
            <w:r w:rsidR="00115FC3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(natural language tool kit</w:t>
            </w:r>
            <w:r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) which has corpus library containing stop</w:t>
            </w:r>
            <w:r w:rsidR="00115FC3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words are imported. </w:t>
            </w:r>
            <w:r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Stemming is a process </w:t>
            </w:r>
            <w:r w:rsidR="00C0742E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where</w:t>
            </w:r>
            <w:r w:rsidR="00C0742E" w:rsidRPr="009577CC">
              <w:rPr>
                <w:rFonts w:ascii="Helvetica Neue" w:hAnsi="Helvetica Neue" w:cs="Arial"/>
                <w:color w:val="0D0D0D" w:themeColor="text1" w:themeTint="F2"/>
                <w:spacing w:val="2"/>
                <w:sz w:val="20"/>
                <w:szCs w:val="20"/>
                <w:shd w:val="clear" w:color="auto" w:fill="FFFFFF"/>
                <w:lang w:val="en-IN"/>
              </w:rPr>
              <w:t> producing morphological variants of a root/base word</w:t>
            </w:r>
            <w:r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and this is performed by importing </w:t>
            </w:r>
            <w:proofErr w:type="spellStart"/>
            <w:r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PorterSte</w:t>
            </w:r>
            <w:r w:rsidR="00115FC3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mmer</w:t>
            </w:r>
            <w:proofErr w:type="spellEnd"/>
            <w:r w:rsidR="00115FC3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library present in </w:t>
            </w:r>
            <w:proofErr w:type="spellStart"/>
            <w:r w:rsidR="00115FC3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nltk</w:t>
            </w:r>
            <w:proofErr w:type="spellEnd"/>
            <w:r w:rsidR="00C0742E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. </w:t>
            </w:r>
            <w:proofErr w:type="spellStart"/>
            <w:r w:rsidR="00C0742E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Vectorization</w:t>
            </w:r>
            <w:proofErr w:type="spellEnd"/>
            <w:r w:rsidR="00C0742E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is performed by  </w:t>
            </w:r>
            <w:r w:rsidR="00115FC3" w:rsidRPr="009577C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</w:p>
          <w:p w14:paraId="74EAF813" w14:textId="77777777" w:rsidR="009577CC" w:rsidRPr="009577CC" w:rsidRDefault="00EF3757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color w:val="0D0D0D" w:themeColor="text1" w:themeTint="F2"/>
                <w:spacing w:val="-1"/>
                <w:sz w:val="20"/>
                <w:szCs w:val="20"/>
                <w:shd w:val="clear" w:color="auto" w:fill="FFFFFF"/>
                <w:lang w:val="en-IN"/>
              </w:rPr>
            </w:pPr>
            <w:proofErr w:type="spellStart"/>
            <w:r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>TfidfVectorizer</w:t>
            </w:r>
            <w:proofErr w:type="spellEnd"/>
            <w:r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 xml:space="preserve"> from </w:t>
            </w:r>
            <w:proofErr w:type="spellStart"/>
            <w:r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>sklearn</w:t>
            </w:r>
            <w:proofErr w:type="spellEnd"/>
            <w:r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 xml:space="preserve"> library.</w:t>
            </w:r>
            <w:r w:rsidR="009577CC"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 xml:space="preserve"> </w:t>
            </w:r>
            <w:proofErr w:type="spellStart"/>
            <w:proofErr w:type="gramStart"/>
            <w:r w:rsidR="009577CC" w:rsidRPr="00E1246F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>train_test_split</w:t>
            </w:r>
            <w:proofErr w:type="spellEnd"/>
            <w:proofErr w:type="gramEnd"/>
            <w:r w:rsidR="009577CC" w:rsidRPr="009577CC">
              <w:rPr>
                <w:rFonts w:ascii="Helvetica Neue" w:hAnsi="Helvetica Neue" w:cs="Segoe UI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splits arrays or matrices into random train and test subsets</w:t>
            </w:r>
            <w:r w:rsidR="009577CC" w:rsidRPr="009577CC">
              <w:rPr>
                <w:rFonts w:ascii="Helvetica Neue" w:hAnsi="Helvetica Neue" w:cs="Segoe UI"/>
                <w:b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.</w:t>
            </w:r>
            <w:r w:rsidR="009577CC" w:rsidRPr="009577CC">
              <w:rPr>
                <w:rFonts w:ascii="Helvetica Neue" w:hAnsi="Helvetica Neue"/>
                <w:b/>
                <w:color w:val="0D0D0D" w:themeColor="text1" w:themeTint="F2"/>
                <w:sz w:val="20"/>
                <w:szCs w:val="20"/>
                <w:lang w:val="en-IN"/>
              </w:rPr>
              <w:t xml:space="preserve"> </w:t>
            </w:r>
            <w:hyperlink r:id="rId8" w:history="1">
              <w:r w:rsidR="009577CC" w:rsidRPr="009577CC">
                <w:rPr>
                  <w:rStyle w:val="Strong"/>
                  <w:rFonts w:ascii="Helvetica Neue" w:hAnsi="Helvetica Neue"/>
                  <w:b w:val="0"/>
                  <w:color w:val="0D0D0D" w:themeColor="text1" w:themeTint="F2"/>
                  <w:spacing w:val="-1"/>
                  <w:sz w:val="20"/>
                  <w:szCs w:val="20"/>
                  <w:shd w:val="clear" w:color="auto" w:fill="FFFFFF"/>
                  <w:lang w:val="en-IN"/>
                </w:rPr>
                <w:t>Logistic Regression</w:t>
              </w:r>
            </w:hyperlink>
            <w:r w:rsidR="009577CC" w:rsidRPr="009577CC">
              <w:rPr>
                <w:rFonts w:ascii="Helvetica Neue" w:hAnsi="Helvetica Neue"/>
                <w:color w:val="0D0D0D" w:themeColor="text1" w:themeTint="F2"/>
                <w:spacing w:val="-1"/>
                <w:sz w:val="20"/>
                <w:szCs w:val="20"/>
                <w:shd w:val="clear" w:color="auto" w:fill="FFFFFF"/>
                <w:lang w:val="en-IN"/>
              </w:rPr>
              <w:t xml:space="preserve"> is a Machine Learning classification algorithm that is used to predict the probability of a categorical dependent variable. </w:t>
            </w:r>
            <w:proofErr w:type="spellStart"/>
            <w:proofErr w:type="gramStart"/>
            <w:r w:rsidR="009577CC" w:rsidRPr="009577CC">
              <w:rPr>
                <w:rFonts w:ascii="Helvetica Neue" w:hAnsi="Helvetica Neue"/>
                <w:color w:val="0D0D0D" w:themeColor="text1" w:themeTint="F2"/>
                <w:spacing w:val="-1"/>
                <w:sz w:val="20"/>
                <w:szCs w:val="20"/>
                <w:shd w:val="clear" w:color="auto" w:fill="FFFFFF"/>
                <w:lang w:val="en-IN"/>
              </w:rPr>
              <w:t>accuracy_score</w:t>
            </w:r>
            <w:proofErr w:type="spellEnd"/>
            <w:proofErr w:type="gramEnd"/>
            <w:r w:rsidR="009577CC" w:rsidRPr="009577CC">
              <w:rPr>
                <w:rFonts w:ascii="Helvetica Neue" w:hAnsi="Helvetica Neue"/>
                <w:color w:val="0D0D0D" w:themeColor="text1" w:themeTint="F2"/>
                <w:spacing w:val="-1"/>
                <w:sz w:val="20"/>
                <w:szCs w:val="20"/>
                <w:shd w:val="clear" w:color="auto" w:fill="FFFFFF"/>
                <w:lang w:val="en-IN"/>
              </w:rPr>
              <w:t xml:space="preserve"> is used to calculate accuracy of the model designed.</w:t>
            </w:r>
          </w:p>
          <w:p w14:paraId="4987E4DC" w14:textId="753BD454" w:rsidR="00E1246F" w:rsidRPr="009577CC" w:rsidRDefault="009577CC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</w:pPr>
            <w:r w:rsidRPr="009577CC">
              <w:rPr>
                <w:rFonts w:ascii="Helvetica Neue" w:hAnsi="Helvetica Neue"/>
                <w:color w:val="0D0D0D" w:themeColor="text1" w:themeTint="F2"/>
                <w:spacing w:val="-1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EF3757" w:rsidRPr="009577CC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lang w:val="en-IN" w:eastAsia="en-IN"/>
              </w:rPr>
              <w:t xml:space="preserve">  </w:t>
            </w:r>
          </w:p>
          <w:p w14:paraId="134D9C38" w14:textId="77777777" w:rsidR="009577CC" w:rsidRPr="009577CC" w:rsidRDefault="009577CC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2A0EC0FF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ltk.download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proofErr w:type="spellStart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stopwords</w:t>
            </w:r>
            <w:proofErr w:type="spellEnd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5DDF13F3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8000"/>
                <w:sz w:val="21"/>
                <w:szCs w:val="21"/>
                <w:lang w:val="en-IN" w:eastAsia="en-IN"/>
              </w:rPr>
              <w:t># printing the </w:t>
            </w:r>
            <w:proofErr w:type="spellStart"/>
            <w:r w:rsidRPr="009577CC">
              <w:rPr>
                <w:rFonts w:ascii="Courier New" w:hAnsi="Courier New" w:cs="Courier New"/>
                <w:color w:val="008000"/>
                <w:sz w:val="21"/>
                <w:szCs w:val="21"/>
                <w:lang w:val="en-IN" w:eastAsia="en-IN"/>
              </w:rPr>
              <w:t>stopwords</w:t>
            </w:r>
            <w:proofErr w:type="spellEnd"/>
            <w:r w:rsidRPr="009577CC">
              <w:rPr>
                <w:rFonts w:ascii="Courier New" w:hAnsi="Courier New" w:cs="Courier New"/>
                <w:color w:val="008000"/>
                <w:sz w:val="21"/>
                <w:szCs w:val="21"/>
                <w:lang w:val="en-IN" w:eastAsia="en-IN"/>
              </w:rPr>
              <w:t> in English</w:t>
            </w:r>
          </w:p>
          <w:p w14:paraId="534BF34D" w14:textId="7D63B006" w:rsidR="00AC1E60" w:rsidRPr="009577CC" w:rsidRDefault="00AC1E60" w:rsidP="00E1246F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opwords.words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proofErr w:type="spellStart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english</w:t>
            </w:r>
            <w:proofErr w:type="spellEnd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)</w:t>
            </w:r>
          </w:p>
        </w:tc>
      </w:tr>
    </w:tbl>
    <w:p w14:paraId="36C5DBB6" w14:textId="77777777" w:rsidR="00AB2144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9577CC">
        <w:rPr>
          <w:rFonts w:ascii="Helvetica Neue" w:hAnsi="Helvetica Neue"/>
          <w:sz w:val="29"/>
          <w:szCs w:val="29"/>
          <w:shd w:val="clear" w:color="auto" w:fill="FFFFFF"/>
          <w:lang w:val="en-IN"/>
        </w:rPr>
        <w:lastRenderedPageBreak/>
        <w:tab/>
      </w:r>
    </w:p>
    <w:p w14:paraId="5915EFF9" w14:textId="647B34CA" w:rsidR="00A10D4B" w:rsidRPr="009577CC" w:rsidRDefault="00AB2144" w:rsidP="00A10D4B">
      <w:pPr>
        <w:rPr>
          <w:rFonts w:ascii="Helvetica Neuee" w:hAnsi="Helvetica Neue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  <w:r w:rsidR="009577CC" w:rsidRPr="009577CC">
        <w:rPr>
          <w:rFonts w:ascii="Helvetica Neuee" w:hAnsi="Helvetica Neuee"/>
          <w:sz w:val="20"/>
          <w:szCs w:val="20"/>
          <w:shd w:val="clear" w:color="auto" w:fill="FFFFFF"/>
          <w:lang w:val="en-IN"/>
        </w:rPr>
        <w:t>Output:</w:t>
      </w:r>
    </w:p>
    <w:p w14:paraId="65A510EF" w14:textId="77777777" w:rsidR="00AB2144" w:rsidRDefault="009577CC" w:rsidP="00A10D4B">
      <w:pPr>
        <w:rPr>
          <w:rFonts w:ascii="Helvetica Neuee" w:hAnsi="Helvetica Neuee"/>
          <w:sz w:val="20"/>
          <w:szCs w:val="20"/>
          <w:shd w:val="clear" w:color="auto" w:fill="FFFFFF"/>
          <w:lang w:val="en-IN"/>
        </w:rPr>
      </w:pPr>
      <w:r w:rsidRPr="009577CC">
        <w:rPr>
          <w:rFonts w:ascii="Helvetica Neuee" w:hAnsi="Helvetica Neuee"/>
          <w:sz w:val="20"/>
          <w:szCs w:val="20"/>
          <w:shd w:val="clear" w:color="auto" w:fill="FFFFFF"/>
          <w:lang w:val="en-IN"/>
        </w:rPr>
        <w:tab/>
      </w:r>
    </w:p>
    <w:p w14:paraId="509D58A0" w14:textId="50A1DB9E" w:rsidR="009577CC" w:rsidRPr="009577CC" w:rsidRDefault="00AB2144" w:rsidP="00A10D4B">
      <w:pPr>
        <w:rPr>
          <w:rFonts w:ascii="Helvetica Neuee" w:hAnsi="Helvetica Neuee"/>
          <w:sz w:val="20"/>
          <w:szCs w:val="20"/>
          <w:shd w:val="clear" w:color="auto" w:fill="FFFFFF"/>
          <w:lang w:val="en-IN"/>
        </w:rPr>
      </w:pPr>
      <w:r>
        <w:rPr>
          <w:rFonts w:ascii="Helvetica Neuee" w:hAnsi="Helvetica Neuee"/>
          <w:sz w:val="20"/>
          <w:szCs w:val="20"/>
          <w:shd w:val="clear" w:color="auto" w:fill="FFFFFF"/>
          <w:lang w:val="en-IN"/>
        </w:rPr>
        <w:tab/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['i', 'me', 'my', 'myself', 'we', 'our', 'ours', 'ourselves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you', "you're", "you've", "you'll", "you'd", 'your', 'yours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yourself', 'yourselves', 'he', 'him', 'his', 'himself', 'she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"she's", 'her', 'hers', 'herself', 'it', "it's", 'its', 'itself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they', 'them', 'their', 'theirs', 'themselves', 'what', 'which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who', 'whom', 'this', 'that', "that'll", 'these', 'those', 'am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is', 'are', 'was', 'were', 'be', 'been', 'being', 'have', 'has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had', 'having', 'do', 'does', 'did', 'doing', 'a', 'an', 'the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and', 'but', 'if', 'or', 'because', 'as', 'until', 'while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of', 'at', 'by', 'for', 'with', 'about', 'against', 'between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into', 'through', 'during', 'before', 'after', 'above', 'below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to', 'from', 'up', 'down', 'in', 'out', 'on', 'off', 'over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under', 'again', 'further', 'then', 'once', 'here', 'there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when', 'where', 'why', 'how', 'all', 'any', 'both', 'each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few', 'more', 'most', 'other', 'some', 'such', 'no', 'nor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not', 'only', 'own', 'same', 'so', 'than', 'too', 'very', 's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't', 'can', 'will', 'just', 'don', "don't", 'should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 xml:space="preserve">"should've", 'now', 'd', 'll', 'm', 'o', 're', 've', 'y', 'ain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are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are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coul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could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di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', "didn't"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does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does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ha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had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has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', "hasn't", 'haven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"have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is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isn't", 'ma'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might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might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must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"must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nee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need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sha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sha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shoul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"should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was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was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were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 xml:space="preserve">', "weren't", 'won', </w:t>
      </w:r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ab/>
        <w:t>"won't", '</w:t>
      </w:r>
      <w:proofErr w:type="spellStart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wouldn</w:t>
      </w:r>
      <w:proofErr w:type="spellEnd"/>
      <w:r w:rsidR="009577CC" w:rsidRPr="009577CC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  <w:t>', "wouldn't"]</w:t>
      </w:r>
    </w:p>
    <w:p w14:paraId="16CCCA94" w14:textId="5430F8EE" w:rsidR="009577CC" w:rsidRPr="009577CC" w:rsidRDefault="009577CC" w:rsidP="00A10D4B">
      <w:pPr>
        <w:rPr>
          <w:rFonts w:ascii="Helvetica Neuee" w:hAnsi="Helvetica Neuee"/>
          <w:sz w:val="20"/>
          <w:szCs w:val="20"/>
          <w:shd w:val="clear" w:color="auto" w:fill="FFFFFF"/>
          <w:lang w:val="en-IN"/>
        </w:rPr>
      </w:pPr>
      <w:r w:rsidRPr="009577CC">
        <w:rPr>
          <w:rFonts w:ascii="Helvetica Neuee" w:hAnsi="Helvetica Neuee"/>
          <w:sz w:val="20"/>
          <w:szCs w:val="20"/>
          <w:shd w:val="clear" w:color="auto" w:fill="FFFFFF"/>
          <w:lang w:val="en-IN"/>
        </w:rPr>
        <w:tab/>
      </w:r>
    </w:p>
    <w:p w14:paraId="36420B97" w14:textId="78344F24" w:rsidR="00024D35" w:rsidRDefault="00024D35" w:rsidP="00AB2144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 w:rsidRPr="009577CC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  <w:r w:rsid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09CD20AD" w14:textId="6D184F0E" w:rsidR="009577CC" w:rsidRPr="009577CC" w:rsidRDefault="009577CC" w:rsidP="00AB2144">
      <w:pPr>
        <w:spacing w:line="276" w:lineRule="auto"/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Pr="00AB2144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All the stop words present in English language are printed. </w:t>
      </w:r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In </w:t>
      </w:r>
      <w:hyperlink r:id="rId9" w:tooltip="Computing" w:history="1">
        <w:r w:rsidRPr="00AB2144">
          <w:rPr>
            <w:rStyle w:val="Hyperlink"/>
            <w:rFonts w:ascii="Helvetica Neue" w:hAnsi="Helvetica Neue" w:cs="Arial"/>
            <w:color w:val="0D0D0D" w:themeColor="text1" w:themeTint="F2"/>
            <w:sz w:val="20"/>
            <w:szCs w:val="20"/>
            <w:u w:val="none"/>
            <w:shd w:val="clear" w:color="auto" w:fill="FFFFFF"/>
            <w:lang w:val="en-IN"/>
          </w:rPr>
          <w:t>computing</w:t>
        </w:r>
      </w:hyperlink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, </w:t>
      </w:r>
      <w:r w:rsidRPr="00AB2144">
        <w:rPr>
          <w:rFonts w:ascii="Helvetica Neue" w:hAnsi="Helvetica Neue" w:cs="Arial"/>
          <w:bCs/>
          <w:color w:val="0D0D0D" w:themeColor="text1" w:themeTint="F2"/>
          <w:sz w:val="20"/>
          <w:szCs w:val="20"/>
          <w:shd w:val="clear" w:color="auto" w:fill="FFFFFF"/>
          <w:lang w:val="en-IN"/>
        </w:rPr>
        <w:t>stop words</w:t>
      </w:r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 are </w:t>
      </w:r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>words which are filtered out before or after </w:t>
      </w:r>
      <w:hyperlink r:id="rId10" w:tooltip="Natural language processing" w:history="1">
        <w:r w:rsidRPr="00AB2144">
          <w:rPr>
            <w:rStyle w:val="Hyperlink"/>
            <w:rFonts w:ascii="Helvetica Neue" w:hAnsi="Helvetica Neue" w:cs="Arial"/>
            <w:color w:val="0D0D0D" w:themeColor="text1" w:themeTint="F2"/>
            <w:sz w:val="20"/>
            <w:szCs w:val="20"/>
            <w:u w:val="none"/>
            <w:shd w:val="clear" w:color="auto" w:fill="FFFFFF"/>
            <w:lang w:val="en-IN"/>
          </w:rPr>
          <w:t>processing of natural language</w:t>
        </w:r>
      </w:hyperlink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 data (text</w:t>
      </w:r>
      <w:r w:rsidRPr="009577CC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</w:rPr>
        <w:t>)</w:t>
      </w:r>
      <w:r w:rsidR="006C3679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</w:rPr>
        <w:t>.</w:t>
      </w:r>
    </w:p>
    <w:p w14:paraId="5D7D6EC6" w14:textId="300F837D" w:rsidR="00024D35" w:rsidRPr="009577CC" w:rsidRDefault="00024D35" w:rsidP="00A10D4B">
      <w:pPr>
        <w:rPr>
          <w:rFonts w:ascii="Helvetica Neue" w:hAnsi="Helvetica Neue"/>
          <w:sz w:val="29"/>
          <w:szCs w:val="29"/>
          <w:shd w:val="clear" w:color="auto" w:fill="FFFFFF"/>
          <w:lang w:val="en-IN"/>
        </w:rPr>
      </w:pPr>
      <w:r w:rsidRPr="009577CC">
        <w:rPr>
          <w:rFonts w:ascii="Helvetica Neue" w:hAnsi="Helvetica Neue"/>
          <w:sz w:val="29"/>
          <w:szCs w:val="29"/>
          <w:shd w:val="clear" w:color="auto" w:fill="FFFFFF"/>
          <w:lang w:val="en-IN"/>
        </w:rPr>
        <w:tab/>
      </w:r>
    </w:p>
    <w:p w14:paraId="1EFEFDE5" w14:textId="620C3A3A" w:rsidR="00AC1E60" w:rsidRPr="00AB2144" w:rsidRDefault="00AC1E60" w:rsidP="00AB2144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</w:pPr>
      <w:r w:rsidRPr="009577CC"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  <w:t xml:space="preserve">Data </w:t>
      </w:r>
      <w:r w:rsidR="00E1246F" w:rsidRPr="009577CC">
        <w:rPr>
          <w:rFonts w:ascii="Helvetica Neue" w:hAnsi="Helvetica Neue"/>
          <w:b/>
          <w:bCs/>
          <w:sz w:val="29"/>
          <w:szCs w:val="29"/>
          <w:shd w:val="clear" w:color="auto" w:fill="FFFFFF"/>
          <w:lang w:val="en-IN"/>
        </w:rPr>
        <w:t>Pre-processing</w:t>
      </w:r>
    </w:p>
    <w:p w14:paraId="799AAE86" w14:textId="58FE5F41" w:rsidR="00A10D4B" w:rsidRPr="006C3679" w:rsidRDefault="006C3679" w:rsidP="006C3679">
      <w:pPr>
        <w:widowControl/>
        <w:shd w:val="clear" w:color="auto" w:fill="FFFFFE"/>
        <w:autoSpaceDE/>
        <w:autoSpaceDN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dataset</w:t>
      </w:r>
      <w:proofErr w:type="spell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d.read_</w:t>
      </w:r>
      <w:proofErr w:type="gram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sv</w:t>
      </w:r>
      <w:proofErr w:type="spell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C1E60" w:rsidRPr="009577CC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/content/train.csv'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490C6A17" w14:textId="384EB8F9" w:rsidR="00AC1E60" w:rsidRDefault="006C3679" w:rsidP="006C3679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dataset.shape</w:t>
      </w:r>
      <w:proofErr w:type="spellEnd"/>
    </w:p>
    <w:p w14:paraId="739FC855" w14:textId="77777777" w:rsidR="006C3679" w:rsidRPr="006C3679" w:rsidRDefault="006C3679" w:rsidP="006C3679">
      <w:pPr>
        <w:widowControl/>
        <w:shd w:val="clear" w:color="auto" w:fill="FFFFFE"/>
        <w:autoSpaceDE/>
        <w:autoSpaceDN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0000"/>
          <w:sz w:val="21"/>
          <w:szCs w:val="21"/>
          <w:lang w:val="en-IN" w:eastAsia="en-IN"/>
        </w:rPr>
      </w:pPr>
    </w:p>
    <w:p w14:paraId="5501EFCF" w14:textId="266A93CD" w:rsidR="00AC1E60" w:rsidRDefault="006C3679" w:rsidP="006C3679">
      <w:pPr>
        <w:widowControl/>
        <w:shd w:val="clear" w:color="auto" w:fill="FFFFFE"/>
        <w:autoSpaceDE/>
        <w:autoSpaceDN/>
        <w:spacing w:line="276" w:lineRule="auto"/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</w:pPr>
      <w:r>
        <w:rPr>
          <w:rFonts w:ascii="Courier New" w:hAnsi="Courier New" w:cs="Courier New"/>
          <w:color w:val="008000"/>
          <w:sz w:val="21"/>
          <w:szCs w:val="21"/>
          <w:lang w:val="en-IN" w:eastAsia="en-IN"/>
        </w:rPr>
        <w:tab/>
      </w:r>
      <w:r w:rsidRPr="006C3679"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  <w:t>Output:</w:t>
      </w:r>
    </w:p>
    <w:p w14:paraId="0A22A202" w14:textId="6DADDF85" w:rsidR="00AB2144" w:rsidRDefault="006C3679" w:rsidP="006C3679">
      <w:pPr>
        <w:widowControl/>
        <w:shd w:val="clear" w:color="auto" w:fill="FFFFFE"/>
        <w:autoSpaceDE/>
        <w:autoSpaceDN/>
        <w:spacing w:line="276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(20800, 5)</w:t>
      </w:r>
    </w:p>
    <w:p w14:paraId="1055A0CE" w14:textId="77777777" w:rsidR="00AB2144" w:rsidRDefault="00AB2144" w:rsidP="006C3679">
      <w:pPr>
        <w:widowControl/>
        <w:shd w:val="clear" w:color="auto" w:fill="FFFFFE"/>
        <w:autoSpaceDE/>
        <w:autoSpaceDN/>
        <w:spacing w:line="276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766DA77E" w14:textId="390AFE29" w:rsidR="006C3679" w:rsidRDefault="006C3679" w:rsidP="006C3679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ab/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1EA6DBA6" w14:textId="6BD474A0" w:rsidR="006C3679" w:rsidRPr="006C3679" w:rsidRDefault="006C3679" w:rsidP="006C3679">
      <w:pPr>
        <w:spacing w:line="276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It gives the size of the data frame that is the number of rows and columns present in it.</w:t>
      </w:r>
      <w:r w:rsidRPr="006C3679"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</w:t>
      </w:r>
      <w:r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The </w:t>
      </w:r>
      <w:r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ab/>
        <w:t>input data file which is in .</w:t>
      </w:r>
      <w:proofErr w:type="spellStart"/>
      <w:r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csv</w:t>
      </w:r>
      <w:proofErr w:type="spellEnd"/>
      <w:r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 xml:space="preserve"> format is read and stored in a data frame called </w:t>
      </w:r>
      <w:proofErr w:type="spellStart"/>
      <w:r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  <w:t>news_dataset</w:t>
      </w:r>
      <w:proofErr w:type="spellEnd"/>
    </w:p>
    <w:p w14:paraId="4264E561" w14:textId="77777777" w:rsidR="00AB2144" w:rsidRDefault="006C367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</w:p>
    <w:p w14:paraId="4659C598" w14:textId="00143CE3" w:rsidR="00AC1E60" w:rsidRPr="009577CC" w:rsidRDefault="00AB2144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="00C719D6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="00C719D6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.head</w:t>
      </w:r>
      <w:proofErr w:type="spellEnd"/>
      <w:r w:rsidR="00C719D6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  <w:proofErr w:type="gramEnd"/>
    </w:p>
    <w:p w14:paraId="5644389B" w14:textId="5C114ADE" w:rsidR="00AC1E60" w:rsidRPr="009577CC" w:rsidRDefault="00AC1E60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4006C4D2" w14:textId="77777777" w:rsidR="00AB2144" w:rsidRDefault="006C3679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</w:p>
    <w:p w14:paraId="0C5BC8AF" w14:textId="77777777" w:rsidR="00AB2144" w:rsidRDefault="00AB2144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382E993F" w14:textId="77777777" w:rsidR="00AB2144" w:rsidRDefault="00AB2144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25E2F124" w14:textId="6EB9DE26" w:rsidR="00AC1E60" w:rsidRPr="006C3679" w:rsidRDefault="00AB2144" w:rsidP="00A10D4B">
      <w:pPr>
        <w:shd w:val="clear" w:color="auto" w:fill="FFFFFE"/>
        <w:spacing w:line="285" w:lineRule="atLeast"/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lastRenderedPageBreak/>
        <w:t xml:space="preserve">   </w:t>
      </w:r>
      <w:r w:rsidR="006C3679" w:rsidRPr="006C3679"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  <w:t>Output:</w:t>
      </w:r>
    </w:p>
    <w:p w14:paraId="08C9BF94" w14:textId="79F92EDE" w:rsidR="006C3679" w:rsidRPr="009577CC" w:rsidRDefault="006C3679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noProof/>
          <w:lang w:val="en-IN" w:eastAsia="en-IN"/>
        </w:rPr>
        <w:drawing>
          <wp:inline distT="0" distB="0" distL="0" distR="0" wp14:anchorId="38BDFEEA" wp14:editId="1DB9BFA0">
            <wp:extent cx="5734050" cy="1136396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136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A22E" w14:textId="77777777" w:rsidR="006C3679" w:rsidRDefault="006C367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8000"/>
          <w:sz w:val="21"/>
          <w:szCs w:val="21"/>
          <w:lang w:val="en-IN" w:eastAsia="en-IN"/>
        </w:rPr>
      </w:pPr>
    </w:p>
    <w:p w14:paraId="13E07B5F" w14:textId="0DC1AA61" w:rsidR="006C3679" w:rsidRDefault="006C3679" w:rsidP="006C3679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1DFE4BE9" w14:textId="404BB910" w:rsidR="006C3679" w:rsidRDefault="006C367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8000"/>
          <w:sz w:val="21"/>
          <w:szCs w:val="21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The top five rows of the data set are printed using .</w:t>
      </w:r>
      <w:proofErr w:type="gram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head(</w:t>
      </w:r>
      <w:proofErr w:type="gram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) method.</w:t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In the input data set we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>have id, title,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author</w:t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>, text and label whose valu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>e is either 0 or 1. If the news is true its value is</w:t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1 and if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its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>0 it indicates the news is false.</w:t>
      </w:r>
      <w:r w:rsidR="00C719D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</w:p>
    <w:p w14:paraId="1F7147D4" w14:textId="71F40442" w:rsidR="00AC1E60" w:rsidRPr="009577CC" w:rsidRDefault="006C367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8000"/>
          <w:sz w:val="21"/>
          <w:szCs w:val="21"/>
          <w:lang w:val="en-IN" w:eastAsia="en-IN"/>
        </w:rPr>
        <w:tab/>
      </w:r>
    </w:p>
    <w:p w14:paraId="57DD5FE3" w14:textId="528C9FF0" w:rsidR="00AC1E60" w:rsidRPr="009577CC" w:rsidRDefault="006C367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.isnull</w:t>
      </w:r>
      <w:proofErr w:type="spell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.</w:t>
      </w:r>
      <w:r w:rsidR="00AC1E60"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sum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</w:p>
    <w:p w14:paraId="2370843E" w14:textId="77777777" w:rsidR="00AB2144" w:rsidRDefault="006C3679" w:rsidP="006C3679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</w:p>
    <w:p w14:paraId="6A41360A" w14:textId="197DC74C" w:rsidR="006C3679" w:rsidRPr="006C3679" w:rsidRDefault="00AB2144" w:rsidP="006C3679">
      <w:pPr>
        <w:shd w:val="clear" w:color="auto" w:fill="FFFFFE"/>
        <w:spacing w:line="285" w:lineRule="atLeast"/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  <w:r w:rsidR="006C3679" w:rsidRPr="006C3679"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  <w:t>Output:</w:t>
      </w:r>
    </w:p>
    <w:p w14:paraId="3AFC4346" w14:textId="159298C6" w:rsidR="00AC1E60" w:rsidRDefault="006C3679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  <w:r>
        <w:rPr>
          <w:noProof/>
          <w:lang w:val="en-IN" w:eastAsia="en-IN"/>
        </w:rPr>
        <w:drawing>
          <wp:inline distT="0" distB="0" distL="0" distR="0" wp14:anchorId="33FBA019" wp14:editId="5739B373">
            <wp:extent cx="1257300" cy="11715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D16E" w14:textId="20670C05" w:rsidR="006C3679" w:rsidRDefault="006C3679" w:rsidP="00A10D4B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2C44DD61" w14:textId="459D6F86" w:rsidR="006C3679" w:rsidRPr="006C3679" w:rsidRDefault="006C3679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It </w:t>
      </w:r>
      <w:r w:rsidR="00EA285A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gives number of null values present in each column along with column name and data type </w:t>
      </w:r>
      <w:r w:rsidR="00EA285A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of the elements present.  </w:t>
      </w:r>
    </w:p>
    <w:p w14:paraId="3D191B16" w14:textId="2E8A6C22" w:rsidR="00EA285A" w:rsidRPr="00AB2144" w:rsidRDefault="006C3679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</w:p>
    <w:p w14:paraId="0730FA01" w14:textId="7CF3B820" w:rsidR="00EA285A" w:rsidRPr="00EA285A" w:rsidRDefault="00EA285A" w:rsidP="00EA285A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proofErr w:type="spellStart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dataset</w:t>
      </w:r>
      <w:proofErr w:type="spellEnd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.fillna</w:t>
      </w:r>
      <w:proofErr w:type="spellEnd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6F753658" w14:textId="3AE520C4" w:rsidR="00EA285A" w:rsidRPr="00AB2144" w:rsidRDefault="00AB2144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</w:p>
    <w:p w14:paraId="7EB2B059" w14:textId="0FCD28E3" w:rsidR="00EA285A" w:rsidRPr="00EA285A" w:rsidRDefault="00EA285A" w:rsidP="00EA285A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[</w:t>
      </w:r>
      <w:proofErr w:type="gramEnd"/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content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 = news_dataset[</w:t>
      </w:r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author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+</w:t>
      </w:r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 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+news_dataset</w:t>
      </w: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title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</w:t>
      </w:r>
    </w:p>
    <w:p w14:paraId="50C7C452" w14:textId="77777777" w:rsidR="00EA285A" w:rsidRDefault="00EA285A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proofErr w:type="gramStart"/>
      <w:r w:rsidRPr="00EA285A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dataset</w:t>
      </w:r>
      <w:proofErr w:type="spellEnd"/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r w:rsidRPr="00EA285A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content'</w:t>
      </w:r>
      <w:r w:rsidRPr="00EA285A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)</w:t>
      </w:r>
    </w:p>
    <w:p w14:paraId="5642FC72" w14:textId="77777777" w:rsidR="00786E39" w:rsidRPr="00EA285A" w:rsidRDefault="00786E39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5B60DE75" w14:textId="3ABD7EF5" w:rsidR="00AC1E60" w:rsidRDefault="00EA285A" w:rsidP="00AC1E60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  <w:r w:rsidRPr="006C3679"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  <w:t>Output:</w:t>
      </w:r>
    </w:p>
    <w:p w14:paraId="4018410F" w14:textId="77777777" w:rsidR="00EA285A" w:rsidRPr="00EA285A" w:rsidRDefault="00EA285A" w:rsidP="00EA285A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  <w:tab/>
      </w:r>
      <w:proofErr w:type="gram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0        Darrell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Lucus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House Dem Aide</w:t>
      </w:r>
      <w:proofErr w:type="gram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We Didn’t Even S...</w:t>
      </w:r>
    </w:p>
    <w:p w14:paraId="7D84A49A" w14:textId="7BE35745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        Daniel J. Flynn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FLYNN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Hillary Clinton, Big </w:t>
      </w:r>
      <w:proofErr w:type="spellStart"/>
      <w:proofErr w:type="gram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Wo</w:t>
      </w:r>
      <w:proofErr w:type="spellEnd"/>
      <w:proofErr w:type="gram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64ABA513" w14:textId="5B97E228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        Consortiumnews.com Why the Truth Might Get You...</w:t>
      </w:r>
    </w:p>
    <w:p w14:paraId="27E8B0EE" w14:textId="6CCC0E8A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3        Jessica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Purkiss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15 Civilians Killed In </w:t>
      </w:r>
      <w:proofErr w:type="gram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Single ...</w:t>
      </w:r>
      <w:proofErr w:type="gramEnd"/>
    </w:p>
    <w:p w14:paraId="24D86AF0" w14:textId="6B56C78E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4        Howard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Portnoy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ranian woman jailed for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fictio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1D8B2FD0" w14:textId="77777777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                           ...                        </w:t>
      </w:r>
    </w:p>
    <w:p w14:paraId="7FB601FF" w14:textId="7B328380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5    Jerome Hudson Rapper T.I.: Trump a ’Poster Chi...</w:t>
      </w:r>
    </w:p>
    <w:p w14:paraId="04777FC3" w14:textId="5BEBBB83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6    Benjamin Hoffman N.F.L. Playoffs: Schedule, Ma...</w:t>
      </w:r>
    </w:p>
    <w:p w14:paraId="776D1382" w14:textId="7D856DB9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20797    Michael J. de la Merced and Rachel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brams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Macy...</w:t>
      </w:r>
    </w:p>
    <w:p w14:paraId="2E9260DB" w14:textId="02CF49F2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20798    Alex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nsary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NATO, Russia </w:t>
      </w:r>
      <w:proofErr w:type="gram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To</w:t>
      </w:r>
      <w:proofErr w:type="gram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Hold Parallel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xer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409A8A80" w14:textId="65548694" w:rsidR="00EA285A" w:rsidRPr="00EA285A" w:rsidRDefault="00EA285A" w:rsidP="00EA285A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20799              David Swanson What Keeps the F-35 </w:t>
      </w:r>
      <w:proofErr w:type="gram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live</w:t>
      </w:r>
      <w:proofErr w:type="gramEnd"/>
    </w:p>
    <w:p w14:paraId="553EB38D" w14:textId="76BBC869" w:rsidR="00EA285A" w:rsidRDefault="00EA285A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Name: content, Length: 20800, </w:t>
      </w:r>
      <w:proofErr w:type="spellStart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dtype</w:t>
      </w:r>
      <w:proofErr w:type="spellEnd"/>
      <w:r w:rsidRPr="00EA285A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object</w:t>
      </w:r>
    </w:p>
    <w:p w14:paraId="187018D6" w14:textId="77777777" w:rsidR="00786E39" w:rsidRDefault="00EA285A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</w:p>
    <w:p w14:paraId="006C18A0" w14:textId="7D50F0F9" w:rsidR="00EA285A" w:rsidRDefault="00786E39" w:rsidP="00EA285A">
      <w:pPr>
        <w:shd w:val="clear" w:color="auto" w:fill="FFFFFE"/>
        <w:spacing w:line="285" w:lineRule="atLeast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ab/>
      </w:r>
      <w:r w:rsidR="00EA285A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EA285A"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5721E33D" w14:textId="3AF3C2C1" w:rsidR="00EA285A" w:rsidRPr="009577CC" w:rsidRDefault="00EA285A" w:rsidP="00EA285A">
      <w:pPr>
        <w:shd w:val="clear" w:color="auto" w:fill="FFFFFE"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All the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null or missing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values if present in the data set are replaced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by space. Since by default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 xml:space="preserve">empty value is by default float (0.0) and processes such as </w:t>
      </w:r>
      <w:proofErr w:type="spellStart"/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>vectorization</w:t>
      </w:r>
      <w:proofErr w:type="spellEnd"/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and stemming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ab/>
        <w:t>cannot be performed on float values.</w:t>
      </w:r>
      <w:r w:rsidR="00952841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Title and author columns are merged and stored in a </w:t>
      </w:r>
      <w:r w:rsidR="00952841">
        <w:rPr>
          <w:rFonts w:ascii="Helvetica Neue" w:hAnsi="Helvetica Neue"/>
          <w:sz w:val="20"/>
          <w:szCs w:val="20"/>
          <w:shd w:val="clear" w:color="auto" w:fill="FFFFFF"/>
          <w:lang w:val="en-IN"/>
        </w:rPr>
        <w:lastRenderedPageBreak/>
        <w:tab/>
        <w:t xml:space="preserve">new column named content separated by a space.  </w:t>
      </w:r>
      <w:r w:rsidR="00786E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</w:t>
      </w:r>
    </w:p>
    <w:p w14:paraId="7EE51D6F" w14:textId="77777777" w:rsidR="00786E39" w:rsidRDefault="00786E3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756426BA" w14:textId="36A72D2D" w:rsidR="00AC1E60" w:rsidRPr="009577CC" w:rsidRDefault="00786E3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 = </w:t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.drop</w:t>
      </w:r>
      <w:proofErr w:type="spell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lumns=</w:t>
      </w:r>
      <w:r w:rsidR="00AC1E60" w:rsidRPr="009577CC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label'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axis=</w:t>
      </w:r>
      <w:r w:rsidR="00AC1E60" w:rsidRPr="009577CC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0715EF19" w14:textId="41015E56" w:rsidR="00AC1E60" w:rsidRPr="00786E39" w:rsidRDefault="00786E39" w:rsidP="00786E39">
      <w:pPr>
        <w:widowControl/>
        <w:shd w:val="clear" w:color="auto" w:fill="FFFFFE"/>
        <w:autoSpaceDE/>
        <w:autoSpaceDN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 = </w:t>
      </w:r>
      <w:proofErr w:type="spell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news_</w:t>
      </w:r>
      <w:proofErr w:type="gramStart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ataset</w:t>
      </w:r>
      <w:proofErr w:type="spell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="00AC1E60" w:rsidRPr="009577CC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label'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</w:t>
      </w:r>
    </w:p>
    <w:p w14:paraId="5B8711BD" w14:textId="6C8CDB96" w:rsidR="00AC1E60" w:rsidRPr="009577CC" w:rsidRDefault="00786E3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proofErr w:type="gramStart"/>
      <w:r w:rsidR="00AC1E60"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)</w:t>
      </w:r>
    </w:p>
    <w:p w14:paraId="67C05D3E" w14:textId="72D0FB3B" w:rsidR="00AC1E60" w:rsidRDefault="00786E3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ab/>
      </w:r>
      <w:proofErr w:type="gramStart"/>
      <w:r w:rsidR="00AC1E60"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AC1E60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)</w:t>
      </w:r>
    </w:p>
    <w:p w14:paraId="2CC0831A" w14:textId="77777777" w:rsidR="00786E39" w:rsidRDefault="00786E39" w:rsidP="00AC1E60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7940EDC6" w14:textId="253976EC" w:rsidR="00AC1E60" w:rsidRPr="00786E39" w:rsidRDefault="00786E39" w:rsidP="00AC1E60">
      <w:pPr>
        <w:shd w:val="clear" w:color="auto" w:fill="FFFFFE"/>
        <w:spacing w:line="285" w:lineRule="atLeast"/>
        <w:rPr>
          <w:rFonts w:ascii="Courier New" w:hAnsi="Courier New" w:cs="Courier New"/>
          <w:color w:val="008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ab/>
      </w:r>
      <w:r>
        <w:rPr>
          <w:rStyle w:val="Strong"/>
          <w:rFonts w:ascii="Helvetica Neue" w:hAnsi="Helvetica Neue" w:cs="Courier New"/>
          <w:b w:val="0"/>
          <w:bCs w:val="0"/>
          <w:color w:val="0D0D0D" w:themeColor="text1" w:themeTint="F2"/>
          <w:sz w:val="20"/>
          <w:szCs w:val="20"/>
          <w:lang w:val="en-IN" w:eastAsia="en-IN"/>
        </w:rPr>
        <w:t>Output:</w:t>
      </w:r>
    </w:p>
    <w:p w14:paraId="1CED1CC0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      </w:t>
      </w: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id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                                          content</w:t>
      </w:r>
    </w:p>
    <w:p w14:paraId="4F74A813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0          0  ...  Darrell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Lucus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House Dem Aide: We Didn’t Even S...</w:t>
      </w:r>
    </w:p>
    <w:p w14:paraId="4960AED4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1          1  ...  Daniel J. Flynn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FLYNN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: Hillary Clinton, Big </w:t>
      </w:r>
      <w:proofErr w:type="spellStart"/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Wo</w:t>
      </w:r>
      <w:proofErr w:type="spellEnd"/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1D1FD143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          2  ...  Consortiumnews.com Why the Truth Might Get You...</w:t>
      </w:r>
    </w:p>
    <w:p w14:paraId="68ABAD70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3          3  ...  Jessica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Purkiss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15 Civilians Killed In </w:t>
      </w: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Single ...</w:t>
      </w:r>
      <w:proofErr w:type="gramEnd"/>
    </w:p>
    <w:p w14:paraId="1D298113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4          4  ...  Howard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Portnoy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Iranian woman jailed for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fictio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5C497225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      ...  ...                                                ...</w:t>
      </w:r>
    </w:p>
    <w:p w14:paraId="08ACD0C8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5  20795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Jerome Hudson Rapper T.I.: Trump a ’Poster Chi...</w:t>
      </w:r>
    </w:p>
    <w:p w14:paraId="68D24C3D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6  20796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Benjamin Hoffman N.F.L. Playoffs: Schedule, Ma...</w:t>
      </w:r>
    </w:p>
    <w:p w14:paraId="66C3BA37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7  20797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Michael J. de la Merced and Rachel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brams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Macy...</w:t>
      </w:r>
    </w:p>
    <w:p w14:paraId="7DCBCC0F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8  20798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Alex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nsary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NATO, Russia To Hold Parallel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Exer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...</w:t>
      </w:r>
    </w:p>
    <w:p w14:paraId="0E6053DD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proofErr w:type="gram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9  20799</w:t>
      </w:r>
      <w:proofErr w:type="gram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...            David Swanson What Keeps the F-35 Alive</w:t>
      </w:r>
    </w:p>
    <w:p w14:paraId="207DF4DE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1B27A93D" w14:textId="77777777" w:rsid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[20800 rows x 5 columns]</w:t>
      </w:r>
    </w:p>
    <w:p w14:paraId="0AC9395A" w14:textId="77777777" w:rsidR="00FB3FBE" w:rsidRPr="00786E39" w:rsidRDefault="00FB3FBE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5B9452AA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0        1</w:t>
      </w:r>
    </w:p>
    <w:p w14:paraId="643424DD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1        0</w:t>
      </w:r>
    </w:p>
    <w:p w14:paraId="3F771BB6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        1</w:t>
      </w:r>
    </w:p>
    <w:p w14:paraId="576EDE65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3        1</w:t>
      </w:r>
    </w:p>
    <w:p w14:paraId="5356BB42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4        1</w:t>
      </w:r>
    </w:p>
    <w:p w14:paraId="415AA267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    ..</w:t>
      </w:r>
    </w:p>
    <w:p w14:paraId="4D151193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5    0</w:t>
      </w:r>
    </w:p>
    <w:p w14:paraId="3C500B2B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6    0</w:t>
      </w:r>
    </w:p>
    <w:p w14:paraId="65C9577F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7    0</w:t>
      </w:r>
    </w:p>
    <w:p w14:paraId="782E8C09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8    1</w:t>
      </w:r>
    </w:p>
    <w:p w14:paraId="2CBF1A80" w14:textId="77777777" w:rsidR="00786E39" w:rsidRPr="00786E39" w:rsidRDefault="00786E39" w:rsidP="00786E39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20799    1</w:t>
      </w:r>
    </w:p>
    <w:p w14:paraId="467A8AC0" w14:textId="3A686343" w:rsidR="00AC1E60" w:rsidRPr="009577CC" w:rsidRDefault="00786E39" w:rsidP="00786E39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Name: label, Length: 20800, </w:t>
      </w:r>
      <w:proofErr w:type="spellStart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dtype</w:t>
      </w:r>
      <w:proofErr w:type="spellEnd"/>
      <w:r w:rsidRPr="00786E39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: int64</w:t>
      </w:r>
    </w:p>
    <w:p w14:paraId="7E5A258B" w14:textId="77777777" w:rsidR="00786E39" w:rsidRDefault="00786E39" w:rsidP="00024D35">
      <w:pPr>
        <w:ind w:firstLine="425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</w:p>
    <w:p w14:paraId="2EC599A7" w14:textId="7734739F" w:rsidR="00660283" w:rsidRDefault="00786E39" w:rsidP="003D49A6">
      <w:pPr>
        <w:spacing w:line="276" w:lineRule="auto"/>
        <w:ind w:left="426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</w:p>
    <w:p w14:paraId="348347AC" w14:textId="3C69C722" w:rsidR="00952841" w:rsidRDefault="00952841" w:rsidP="003D49A6">
      <w:pPr>
        <w:spacing w:line="276" w:lineRule="auto"/>
        <w:ind w:left="426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We now differentiate </w:t>
      </w:r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>the label and data present. The column with name l</w:t>
      </w:r>
      <w:r w:rsidR="00660283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abel is dropped and </w:t>
      </w:r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remaining columns are stored in a new data frame called X </w:t>
      </w:r>
      <w:r w:rsidR="00660283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and mentioning the axis as 1 if </w:t>
      </w:r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the axis is one the data is dropped column wise if its 0 data is dropped row wise. The column with name label is stored in Y. Since </w:t>
      </w:r>
      <w:proofErr w:type="spellStart"/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>vectorization</w:t>
      </w:r>
      <w:proofErr w:type="spellEnd"/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and </w:t>
      </w:r>
      <w:r w:rsidR="00660283">
        <w:rPr>
          <w:rFonts w:ascii="Helvetica Neue" w:hAnsi="Helvetica Neue"/>
          <w:sz w:val="20"/>
          <w:szCs w:val="20"/>
          <w:shd w:val="clear" w:color="auto" w:fill="FFFFFF"/>
          <w:lang w:val="en-IN"/>
        </w:rPr>
        <w:t>stemming cannot be performed on i</w:t>
      </w:r>
      <w:r w:rsidR="00FB3FBE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ntegers. </w:t>
      </w:r>
    </w:p>
    <w:p w14:paraId="352C0A9B" w14:textId="77777777" w:rsidR="00024D35" w:rsidRPr="009577CC" w:rsidRDefault="00024D35" w:rsidP="00A10D4B">
      <w:pPr>
        <w:shd w:val="clear" w:color="auto" w:fill="FFFFFE"/>
        <w:spacing w:line="285" w:lineRule="atLeast"/>
        <w:rPr>
          <w:rStyle w:val="Strong"/>
          <w:rFonts w:ascii="Courier New" w:hAnsi="Courier New" w:cs="Courier New"/>
          <w:b w:val="0"/>
          <w:bCs w:val="0"/>
          <w:color w:val="008000"/>
          <w:sz w:val="21"/>
          <w:szCs w:val="21"/>
          <w:lang w:val="en-IN" w:eastAsia="en-IN"/>
        </w:rPr>
      </w:pPr>
    </w:p>
    <w:p w14:paraId="3E2648C9" w14:textId="075309B3" w:rsidR="00A10D4B" w:rsidRPr="009577CC" w:rsidRDefault="00AC1E60" w:rsidP="00A10D4B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225" w:afterAutospacing="0"/>
        <w:rPr>
          <w:rFonts w:ascii="Helvetica Neue" w:hAnsi="Helvetica Neue" w:cstheme="majorHAnsi"/>
          <w:b/>
          <w:bCs/>
          <w:sz w:val="29"/>
          <w:szCs w:val="29"/>
          <w:lang w:val="en-IN"/>
        </w:rPr>
      </w:pPr>
      <w:r w:rsidRPr="009577CC">
        <w:rPr>
          <w:rFonts w:ascii="Helvetica Neue" w:hAnsi="Helvetica Neue"/>
          <w:b/>
          <w:bCs/>
          <w:sz w:val="29"/>
          <w:szCs w:val="29"/>
          <w:lang w:val="en-IN"/>
        </w:rPr>
        <w:t>Using Stemming Proces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  <w:gridCol w:w="304"/>
      </w:tblGrid>
      <w:tr w:rsidR="00A10D4B" w:rsidRPr="009577CC" w14:paraId="0DEBF95B" w14:textId="77777777" w:rsidTr="00C13B4B">
        <w:tc>
          <w:tcPr>
            <w:tcW w:w="872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668B18CD" w14:textId="57F051F5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ort_stem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PorterStemmer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20291A20" w14:textId="63DBF66B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534A5012" w14:textId="5D6B200C" w:rsidR="00AC1E60" w:rsidRPr="009577CC" w:rsidRDefault="00FB3FBE" w:rsidP="00FB3FBE">
            <w:pPr>
              <w:widowControl/>
              <w:shd w:val="clear" w:color="auto" w:fill="FFFFFE"/>
              <w:autoSpaceDE/>
              <w:autoSpaceDN/>
              <w:spacing w:line="285" w:lineRule="atLeast"/>
              <w:ind w:left="426" w:hanging="426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 xml:space="preserve">    </w:t>
            </w:r>
            <w:proofErr w:type="spellStart"/>
            <w:r w:rsidR="00AC1E60" w:rsidRPr="009577CC"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>def</w:t>
            </w:r>
            <w:proofErr w:type="spellEnd"/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="00AC1E60"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stemming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="00AC1E60" w:rsidRPr="009577CC">
              <w:rPr>
                <w:rFonts w:ascii="Courier New" w:hAnsi="Courier New" w:cs="Courier New"/>
                <w:color w:val="001080"/>
                <w:sz w:val="21"/>
                <w:szCs w:val="21"/>
                <w:lang w:val="en-IN" w:eastAsia="en-IN"/>
              </w:rPr>
              <w:t>content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:</w:t>
            </w:r>
          </w:p>
          <w:p w14:paraId="64EE9D5A" w14:textId="51379AFA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   </w:t>
            </w:r>
            <w:r w:rsidR="00FB3FB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re.sub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[^a-</w:t>
            </w:r>
            <w:proofErr w:type="spellStart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zA</w:t>
            </w:r>
            <w:proofErr w:type="spellEnd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-Z]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 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content)</w:t>
            </w:r>
          </w:p>
          <w:p w14:paraId="3117653B" w14:textId="5D415038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   </w:t>
            </w:r>
            <w:r w:rsidR="00FB3FB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.lower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6993529C" w14:textId="2DAF67A9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   </w:t>
            </w:r>
            <w:r w:rsidR="00FB3FB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.spli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7AA6504D" w14:textId="77777777" w:rsidR="008D56E5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   </w:t>
            </w:r>
            <w:r w:rsidR="00FB3FBE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 = [port_stem.stem(word) </w:t>
            </w:r>
            <w:r w:rsidRPr="009577CC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for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word </w:t>
            </w:r>
            <w:r w:rsidRPr="009577CC"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>in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stemmed</w:t>
            </w:r>
          </w:p>
          <w:p w14:paraId="0C346BA9" w14:textId="77777777" w:rsidR="008D56E5" w:rsidRPr="009577CC" w:rsidRDefault="008D56E5" w:rsidP="008D56E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      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_content </w:t>
            </w:r>
            <w:r w:rsidRPr="009577CC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if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r w:rsidRPr="009577CC"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>not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word </w:t>
            </w:r>
            <w:r w:rsidRPr="009577CC">
              <w:rPr>
                <w:rFonts w:ascii="Courier New" w:hAnsi="Courier New" w:cs="Courier New"/>
                <w:color w:val="0000FF"/>
                <w:sz w:val="21"/>
                <w:szCs w:val="21"/>
                <w:lang w:val="en-IN" w:eastAsia="en-IN"/>
              </w:rPr>
              <w:t>in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opwords.words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proofErr w:type="spellStart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english</w:t>
            </w:r>
            <w:proofErr w:type="spellEnd"/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]</w:t>
            </w:r>
          </w:p>
          <w:p w14:paraId="53D52421" w14:textId="5C74E9A6" w:rsidR="00AC1E60" w:rsidRPr="009577CC" w:rsidRDefault="008D56E5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</w:t>
            </w:r>
          </w:p>
          <w:p w14:paraId="32D7F0B0" w14:textId="4BCF512F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lastRenderedPageBreak/>
              <w:t>    </w:t>
            </w:r>
            <w:r w:rsidR="008D56E5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 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.join(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21395C97" w14:textId="7A5514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   </w:t>
            </w:r>
            <w:r w:rsidR="008D56E5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  </w:t>
            </w:r>
            <w:r w:rsidRPr="009577CC">
              <w:rPr>
                <w:rFonts w:ascii="Courier New" w:hAnsi="Courier New" w:cs="Courier New"/>
                <w:color w:val="AF00DB"/>
                <w:sz w:val="21"/>
                <w:szCs w:val="21"/>
                <w:lang w:val="en-IN" w:eastAsia="en-IN"/>
              </w:rPr>
              <w:t>return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stemmed_content</w:t>
            </w:r>
            <w:proofErr w:type="spellEnd"/>
          </w:p>
          <w:p w14:paraId="08895AF0" w14:textId="157DA0CE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45D340B6" w14:textId="2CFF24D3" w:rsidR="00AC1E60" w:rsidRPr="009577CC" w:rsidRDefault="008D56E5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ews_dataset[</w:t>
            </w:r>
            <w:r w:rsidR="00AC1E60"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ontent'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 = news_dataset[</w:t>
            </w:r>
            <w:r w:rsidR="00AC1E60"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ontent'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.apply(stemming)</w:t>
            </w:r>
          </w:p>
          <w:p w14:paraId="4571271C" w14:textId="1E893748" w:rsidR="00AC1E60" w:rsidRPr="009577CC" w:rsidRDefault="008D56E5" w:rsidP="008D56E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 w:rsidR="00AC1E60"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ews_dataset</w:t>
            </w:r>
            <w:proofErr w:type="spellEnd"/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[</w:t>
            </w:r>
            <w:r w:rsidR="00AC1E60"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ontent'</w:t>
            </w:r>
            <w:r w:rsidR="00AC1E60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)</w:t>
            </w:r>
          </w:p>
          <w:p w14:paraId="56439703" w14:textId="77777777" w:rsidR="00F64C56" w:rsidRDefault="00F64C56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</w:p>
          <w:p w14:paraId="6D294B40" w14:textId="177B3FC2" w:rsidR="00AC1E60" w:rsidRPr="00DB4061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  <w:r w:rsidRPr="00DB406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Output: </w:t>
            </w:r>
          </w:p>
          <w:p w14:paraId="7062F6A5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sz w:val="24"/>
                <w:szCs w:val="24"/>
                <w:lang w:val="en-IN" w:eastAsia="en-IN"/>
              </w:rPr>
              <w:br/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0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rre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lucu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ou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em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aid even see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omey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letter...</w:t>
            </w:r>
          </w:p>
          <w:p w14:paraId="1F9D11D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1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nie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j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flyn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flyn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illari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linto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big woman...</w:t>
            </w:r>
          </w:p>
          <w:p w14:paraId="67C2A00D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           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onsortiumnew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com truth might get fire</w:t>
            </w:r>
          </w:p>
          <w:p w14:paraId="3082F3FB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3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jessica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purkis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civilian kill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sing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u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irstri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...</w:t>
            </w:r>
          </w:p>
          <w:p w14:paraId="2AD6B52F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4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oward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portnoy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irania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woman jail fiction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unpu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...</w:t>
            </w:r>
          </w:p>
          <w:p w14:paraId="09F18D1E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                 ...                        </w:t>
            </w:r>
          </w:p>
          <w:p w14:paraId="12BF5E7D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0795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jerom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udso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rapper trump poster child white s...</w:t>
            </w:r>
          </w:p>
          <w:p w14:paraId="5298A9C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proofErr w:type="gram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0796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benjamin</w:t>
            </w:r>
            <w:proofErr w:type="spellEnd"/>
            <w:proofErr w:type="gram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offma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n f l playoff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schedu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matchup...</w:t>
            </w:r>
          </w:p>
          <w:p w14:paraId="45B6960E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0797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ichae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j de la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erc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ache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bram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aci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said re...</w:t>
            </w:r>
          </w:p>
          <w:p w14:paraId="08A7719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0798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lex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nsari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nato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ussia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hold parallel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exerci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...</w:t>
            </w:r>
          </w:p>
          <w:p w14:paraId="1ABDE49C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20799                    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vid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swanson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keep f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liv</w:t>
            </w:r>
            <w:proofErr w:type="spellEnd"/>
          </w:p>
          <w:p w14:paraId="40FBC2E5" w14:textId="77777777" w:rsidR="00660283" w:rsidRDefault="00AC1E60" w:rsidP="00660283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Name: content, Length: 20800,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type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: object</w:t>
            </w:r>
          </w:p>
          <w:p w14:paraId="180304A5" w14:textId="77777777" w:rsidR="00660283" w:rsidRDefault="00660283" w:rsidP="00660283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</w:p>
          <w:p w14:paraId="45DF001F" w14:textId="1570AB8D" w:rsidR="00660283" w:rsidRPr="00024408" w:rsidRDefault="00660283" w:rsidP="00660283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</w:pPr>
            <w:r w:rsidRP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Description:</w:t>
            </w:r>
          </w:p>
          <w:p w14:paraId="78634A50" w14:textId="77777777" w:rsidR="00322700" w:rsidRDefault="00660283" w:rsidP="00660283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</w:pPr>
            <w:r w:rsidRP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 xml:space="preserve">The port stemmer function in the library is called and stored in a variable called </w:t>
            </w:r>
            <w:proofErr w:type="spellStart"/>
            <w:r w:rsidRP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>port_stem</w:t>
            </w:r>
            <w:proofErr w:type="spellEnd"/>
            <w:r w:rsidRP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 xml:space="preserve">. The function named </w:t>
            </w:r>
            <w:proofErr w:type="gramStart"/>
            <w:r w:rsidRP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>stemming(</w:t>
            </w:r>
            <w:proofErr w:type="gramEnd"/>
            <w:r w:rsid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 xml:space="preserve"> </w:t>
            </w:r>
            <w:r w:rsidRPr="00024408">
              <w:rPr>
                <w:rFonts w:ascii="Helvetica Neue" w:hAnsi="Helvetica Neue" w:cs="Courier New"/>
                <w:color w:val="0D0D0D" w:themeColor="text1" w:themeTint="F2"/>
                <w:sz w:val="20"/>
                <w:szCs w:val="20"/>
                <w:shd w:val="clear" w:color="auto" w:fill="FFFFFF"/>
                <w:lang w:val="en-IN" w:eastAsia="en-IN"/>
              </w:rPr>
              <w:t xml:space="preserve">)is defined whose input parameter is content column has been passed </w:t>
            </w:r>
            <w:r w:rsidR="00024408" w:rsidRP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The first parameter to the</w:t>
            </w:r>
            <w:r w:rsid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sub</w:t>
            </w:r>
            <w:r w:rsidR="00024408" w:rsidRP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 function is the regular expression that finds the pattern to substitute. The second parameter is the new text that you want as a replacement for the old text and the third parameter is the text string on which the substitute operation will be performed</w:t>
            </w:r>
            <w:r w:rsidR="00092EF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separate by a comma(‘,’)</w:t>
            </w:r>
            <w:r w:rsid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. Then the content is converted into lower case</w:t>
            </w:r>
            <w:r w:rsidR="0033413C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092EF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and split each word </w:t>
            </w:r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and is split with respect to space and next step is to stem each word provided the word is not a stop word and store it in </w:t>
            </w:r>
            <w:proofErr w:type="spellStart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stemmed_content</w:t>
            </w:r>
            <w:proofErr w:type="spellEnd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and finally all the words in </w:t>
            </w:r>
            <w:proofErr w:type="spellStart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stemmed_content</w:t>
            </w:r>
            <w:proofErr w:type="spellEnd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are joined using space and returning </w:t>
            </w:r>
            <w:proofErr w:type="spellStart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stemmed_content</w:t>
            </w:r>
            <w:proofErr w:type="spellEnd"/>
            <w:r w:rsidR="00322700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.</w:t>
            </w:r>
          </w:p>
          <w:p w14:paraId="1E720A54" w14:textId="1DEA7503" w:rsidR="00660283" w:rsidRPr="00024408" w:rsidRDefault="00322700" w:rsidP="00660283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Now thi</w:t>
            </w:r>
            <w:r w:rsidR="00DB4061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s function is applied to content column of</w:t>
            </w:r>
            <w:r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data set</w:t>
            </w:r>
            <w:r w:rsidR="00DB4061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and stored back in the same content column of the data set </w:t>
            </w:r>
            <w:proofErr w:type="spellStart"/>
            <w:r w:rsidR="00DB4061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news_dataset</w:t>
            </w:r>
            <w:proofErr w:type="spellEnd"/>
            <w:r w:rsidR="00DB4061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>.</w:t>
            </w:r>
            <w:r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 </w:t>
            </w:r>
            <w:r w:rsidR="00024408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t xml:space="preserve">  </w:t>
            </w:r>
          </w:p>
          <w:p w14:paraId="59CDD2F8" w14:textId="5A5B3BD2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48234863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ews_datase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[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content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.values</w:t>
            </w:r>
          </w:p>
          <w:p w14:paraId="6BCE03E7" w14:textId="5CCA0E78" w:rsidR="00AC1E60" w:rsidRPr="009577CC" w:rsidRDefault="00AC1E60" w:rsidP="008D56E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Y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news_datase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[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label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].values</w:t>
            </w:r>
          </w:p>
          <w:p w14:paraId="7F40BDF2" w14:textId="77777777" w:rsidR="008D56E5" w:rsidRDefault="00AC1E60" w:rsidP="008D56E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X)</w:t>
            </w:r>
          </w:p>
          <w:p w14:paraId="738E5187" w14:textId="1C971D56" w:rsidR="000E4F35" w:rsidRPr="009577CC" w:rsidRDefault="000E4F35" w:rsidP="000E4F3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Y)</w:t>
            </w:r>
          </w:p>
          <w:p w14:paraId="442ABCA6" w14:textId="77777777" w:rsidR="00DB4061" w:rsidRDefault="00DB4061" w:rsidP="00DB4061">
            <w:pPr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</w:pPr>
          </w:p>
          <w:p w14:paraId="0326C929" w14:textId="77777777" w:rsidR="00AB2144" w:rsidRDefault="00AC1E60" w:rsidP="00DB4061">
            <w:pP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>Output :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</w:t>
            </w:r>
            <w:r w:rsidRPr="009577CC">
              <w:rPr>
                <w:sz w:val="24"/>
                <w:szCs w:val="24"/>
                <w:lang w:val="en-IN" w:eastAsia="en-IN"/>
              </w:rPr>
              <w:br/>
            </w:r>
          </w:p>
          <w:p w14:paraId="4F05B8FF" w14:textId="01FFE817" w:rsidR="00DB4061" w:rsidRPr="00DB4061" w:rsidRDefault="00DB4061" w:rsidP="00DB4061">
            <w:pP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[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rrel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lucu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ous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em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aid even see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omey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letter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jaso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haffetz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tweet'</w:t>
            </w:r>
          </w:p>
          <w:p w14:paraId="2996E8C7" w14:textId="77777777" w:rsidR="00DB4061" w:rsidRPr="00DB4061" w:rsidRDefault="00DB4061" w:rsidP="00DB4061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niel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j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flyn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flyn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illari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linto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big woman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ampu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breitbart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'</w:t>
            </w:r>
          </w:p>
          <w:p w14:paraId="1D6CE17A" w14:textId="77777777" w:rsidR="00DB4061" w:rsidRPr="00DB4061" w:rsidRDefault="00DB4061" w:rsidP="00DB4061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onsortiumnew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com truth might get fire' ...</w:t>
            </w:r>
          </w:p>
          <w:p w14:paraId="7512CE39" w14:textId="4F4FD1A6" w:rsidR="00DB4061" w:rsidRPr="00DB4061" w:rsidRDefault="00DB4061" w:rsidP="00DB4061">
            <w:pPr>
              <w:widowControl/>
              <w:autoSpaceDE/>
              <w:autoSpaceDN/>
              <w:ind w:left="142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ichael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j de la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erc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achel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bram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aci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said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eceiv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takeov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approach 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hudso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bay new york time'</w:t>
            </w:r>
          </w:p>
          <w:p w14:paraId="6D7E56CB" w14:textId="77777777" w:rsidR="00DB4061" w:rsidRPr="00DB4061" w:rsidRDefault="00DB4061" w:rsidP="00DB4061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lex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nsari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nato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ussia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hold parallel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exercis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balka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'</w:t>
            </w:r>
          </w:p>
          <w:p w14:paraId="5EBE2934" w14:textId="22D48DC7" w:rsidR="00AC1E60" w:rsidRDefault="00DB4061" w:rsidP="00DB406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'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david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swanson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keep f </w:t>
            </w:r>
            <w:proofErr w:type="spellStart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aliv</w:t>
            </w:r>
            <w:proofErr w:type="spellEnd"/>
            <w:r w:rsidRPr="00DB4061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']</w:t>
            </w:r>
          </w:p>
          <w:p w14:paraId="40B9CF9B" w14:textId="6C4D3897" w:rsidR="00DB4061" w:rsidRDefault="000E4F35" w:rsidP="00DB406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  <w:t xml:space="preserve"> 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  <w:t>[1 0 1 ... 0 1 1]</w:t>
            </w:r>
          </w:p>
          <w:p w14:paraId="6980FC94" w14:textId="77777777" w:rsidR="000E4F35" w:rsidRDefault="000E4F35" w:rsidP="00DB406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</w:pPr>
          </w:p>
          <w:p w14:paraId="517764B1" w14:textId="77777777" w:rsidR="00AB2144" w:rsidRDefault="00AB2144" w:rsidP="00DB406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</w:pPr>
          </w:p>
          <w:p w14:paraId="7252C0C6" w14:textId="77777777" w:rsidR="00DB4061" w:rsidRPr="000E4F35" w:rsidRDefault="00DB4061" w:rsidP="00DB406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</w:pPr>
            <w:r w:rsidRPr="000E4F35">
              <w:rPr>
                <w:rFonts w:ascii="Helvetica Neue" w:hAnsi="Helvetica Neue"/>
                <w:color w:val="0D0D0D" w:themeColor="text1" w:themeTint="F2"/>
                <w:sz w:val="20"/>
                <w:szCs w:val="20"/>
                <w:shd w:val="clear" w:color="auto" w:fill="FFFFFF"/>
                <w:lang w:val="en-IN"/>
              </w:rPr>
              <w:lastRenderedPageBreak/>
              <w:t>Description:</w:t>
            </w:r>
          </w:p>
          <w:p w14:paraId="1466A032" w14:textId="401C5D41" w:rsidR="000E4F35" w:rsidRPr="000E4F35" w:rsidRDefault="00DB4061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 w:eastAsia="en-IN"/>
              </w:rPr>
            </w:pPr>
            <w:r w:rsidRPr="000E4F35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 w:eastAsia="en-IN"/>
              </w:rPr>
              <w:t xml:space="preserve">Only the values of contents column are stored in X variable and values of label in Y variable. Since for </w:t>
            </w:r>
            <w:proofErr w:type="spellStart"/>
            <w:r w:rsidRPr="000E4F35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 w:eastAsia="en-IN"/>
              </w:rPr>
              <w:t>vectorization</w:t>
            </w:r>
            <w:proofErr w:type="spellEnd"/>
            <w:r w:rsidRPr="000E4F35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 w:eastAsia="en-IN"/>
              </w:rPr>
              <w:t xml:space="preserve"> only characters are allowed, id column is not considered</w:t>
            </w:r>
            <w:r w:rsidR="000E4F35">
              <w:rPr>
                <w:rFonts w:ascii="Helvetica Neue" w:hAnsi="Helvetica Neue" w:cs="Courier New"/>
                <w:color w:val="212121"/>
                <w:sz w:val="20"/>
                <w:szCs w:val="20"/>
                <w:shd w:val="clear" w:color="auto" w:fill="FFFFFF"/>
                <w:lang w:val="en-IN" w:eastAsia="en-IN"/>
              </w:rPr>
              <w:t>.</w:t>
            </w:r>
          </w:p>
          <w:p w14:paraId="015BE774" w14:textId="76D89086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DCAF7ED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vectorizer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fidfVectorizer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2E960E13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vectorizer.fi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X)</w:t>
            </w:r>
          </w:p>
          <w:p w14:paraId="4DA6BF13" w14:textId="77777777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269464C" w14:textId="462E57DC" w:rsidR="00AC1E60" w:rsidRPr="009577CC" w:rsidRDefault="000E4F35" w:rsidP="000E4F35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 = 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vectorizer.transform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X)</w:t>
            </w:r>
          </w:p>
          <w:p w14:paraId="357151C1" w14:textId="77777777" w:rsidR="007C1E71" w:rsidRDefault="00AC1E60" w:rsidP="007C1E7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="000E4F35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X)</w:t>
            </w:r>
          </w:p>
          <w:p w14:paraId="3B785FC5" w14:textId="77777777" w:rsidR="007C1E71" w:rsidRDefault="007C1E71" w:rsidP="007C1E7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216A7892" w14:textId="575A3A38" w:rsidR="00AC1E60" w:rsidRPr="007C1E71" w:rsidRDefault="00AC1E60" w:rsidP="007C1E71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0E4F35">
              <w:rPr>
                <w:rFonts w:ascii="Helvetica Neue" w:hAnsi="Helvetica Neue" w:cs="Courier New"/>
                <w:color w:val="000000"/>
                <w:sz w:val="20"/>
                <w:szCs w:val="20"/>
                <w:lang w:val="en-IN" w:eastAsia="en-IN"/>
              </w:rPr>
              <w:t xml:space="preserve">Output: </w:t>
            </w:r>
          </w:p>
          <w:p w14:paraId="315602CE" w14:textId="77777777" w:rsidR="000E4F35" w:rsidRDefault="000E4F35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</w:p>
          <w:p w14:paraId="690DC483" w14:textId="23070546" w:rsidR="00AC1E60" w:rsidRPr="009577CC" w:rsidRDefault="000E4F35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15686)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.28485063562728646</w:t>
            </w:r>
          </w:p>
          <w:p w14:paraId="5038CEF9" w14:textId="505FB6E4" w:rsidR="00AC1E60" w:rsidRPr="009577CC" w:rsidRDefault="000E4F35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13473)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.2565896679337957</w:t>
            </w:r>
          </w:p>
          <w:p w14:paraId="2E690A30" w14:textId="02F8164F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8909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</w:r>
            <w:r w:rsidR="000E4F35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.3635963806326075</w:t>
            </w:r>
          </w:p>
          <w:p w14:paraId="0EB8A437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8630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9212514087043684</w:t>
            </w:r>
          </w:p>
          <w:p w14:paraId="5C807E1D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769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4785219520671603</w:t>
            </w:r>
          </w:p>
          <w:p w14:paraId="4872F7D9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7005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1874169089359144</w:t>
            </w:r>
          </w:p>
          <w:p w14:paraId="7D9B2D73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497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33316966909351</w:t>
            </w:r>
          </w:p>
          <w:p w14:paraId="452B8B04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379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705332480845492</w:t>
            </w:r>
          </w:p>
          <w:p w14:paraId="3280E435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3600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598939188262559</w:t>
            </w:r>
          </w:p>
          <w:p w14:paraId="15BF913C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2959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468450128533713</w:t>
            </w:r>
          </w:p>
          <w:p w14:paraId="71336550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248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676519686797209</w:t>
            </w:r>
          </w:p>
          <w:p w14:paraId="5BC2A8F2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0, 267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7010124977708766</w:t>
            </w:r>
          </w:p>
          <w:p w14:paraId="55D8218E" w14:textId="7DC55CC8" w:rsidR="00AC1E60" w:rsidRPr="009577CC" w:rsidRDefault="000E4F35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16799)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.30071745655510157</w:t>
            </w:r>
          </w:p>
          <w:p w14:paraId="5F8C3607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6816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1904660198296849</w:t>
            </w:r>
          </w:p>
          <w:p w14:paraId="21018489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550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7143299355715573</w:t>
            </w:r>
          </w:p>
          <w:p w14:paraId="52463504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356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6373768806048464</w:t>
            </w:r>
          </w:p>
          <w:p w14:paraId="6A6CAB99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281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19094574062359204</w:t>
            </w:r>
          </w:p>
          <w:p w14:paraId="660001EB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222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827320386859759</w:t>
            </w:r>
          </w:p>
          <w:p w14:paraId="29567F72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1894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15521974226349364</w:t>
            </w:r>
          </w:p>
          <w:p w14:paraId="7664018B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1, 1497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939891562094648</w:t>
            </w:r>
          </w:p>
          <w:p w14:paraId="759C161F" w14:textId="73C01A90" w:rsidR="00AC1E60" w:rsidRPr="009577CC" w:rsidRDefault="000E4F35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, 15611)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.41544962664721613</w:t>
            </w:r>
          </w:p>
          <w:p w14:paraId="0009A15F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, 9620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9351492943649944</w:t>
            </w:r>
          </w:p>
          <w:p w14:paraId="0C80619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, 596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474613386728292</w:t>
            </w:r>
          </w:p>
          <w:p w14:paraId="342D0B3E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, 5389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866530551182615</w:t>
            </w:r>
          </w:p>
          <w:p w14:paraId="3F1516CB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, 310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6097489583229645</w:t>
            </w:r>
          </w:p>
          <w:p w14:paraId="27184622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: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:</w:t>
            </w:r>
          </w:p>
          <w:p w14:paraId="69475EC4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1312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482526352197606</w:t>
            </w:r>
          </w:p>
          <w:p w14:paraId="720B6BED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12344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7263457663336677</w:t>
            </w:r>
          </w:p>
          <w:p w14:paraId="3B38646D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1213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4778257724396507</w:t>
            </w:r>
          </w:p>
          <w:p w14:paraId="7D7170D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10306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08038079000566466</w:t>
            </w:r>
          </w:p>
          <w:p w14:paraId="04035170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958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174553480255222</w:t>
            </w:r>
          </w:p>
          <w:p w14:paraId="0E57DB15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951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954204003420313</w:t>
            </w:r>
          </w:p>
          <w:p w14:paraId="5B7C5A3E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898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6160868928090795</w:t>
            </w:r>
          </w:p>
          <w:p w14:paraId="4C9EDD68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8364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2322585870464118</w:t>
            </w:r>
          </w:p>
          <w:p w14:paraId="05A0B34E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704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1799048897828688</w:t>
            </w:r>
          </w:p>
          <w:p w14:paraId="010B669F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364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1155500613623743</w:t>
            </w:r>
          </w:p>
          <w:p w14:paraId="2D6C867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1287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3538056804139865</w:t>
            </w:r>
          </w:p>
          <w:p w14:paraId="376FD050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699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0685846079762347</w:t>
            </w:r>
          </w:p>
          <w:p w14:paraId="579751CF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7, 43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9710241860700626</w:t>
            </w:r>
          </w:p>
          <w:p w14:paraId="632A51F5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13046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2363267488270608</w:t>
            </w:r>
          </w:p>
          <w:p w14:paraId="69970316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1105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460515589182236</w:t>
            </w:r>
          </w:p>
          <w:p w14:paraId="615E5016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10177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192496370187028</w:t>
            </w:r>
          </w:p>
          <w:p w14:paraId="7A3347D0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6889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2496285694299426</w:t>
            </w:r>
          </w:p>
          <w:p w14:paraId="1C56DF04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503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083701450239529</w:t>
            </w:r>
          </w:p>
          <w:p w14:paraId="4BB65805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lastRenderedPageBreak/>
              <w:t xml:space="preserve">  (20798, 1125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460515589182236</w:t>
            </w:r>
          </w:p>
          <w:p w14:paraId="2D5BA12B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588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112141524638974</w:t>
            </w:r>
          </w:p>
          <w:p w14:paraId="2F42B0EF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8, 350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28446937819072576</w:t>
            </w:r>
          </w:p>
          <w:p w14:paraId="2C8A9126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9, 14852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5677577267055112</w:t>
            </w:r>
          </w:p>
          <w:p w14:paraId="5AEF2DDA" w14:textId="77777777" w:rsidR="00AC1E60" w:rsidRPr="009577CC" w:rsidRDefault="00AC1E60" w:rsidP="00AC1E60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0799, 8036)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45983893273780013</w:t>
            </w:r>
          </w:p>
          <w:p w14:paraId="277ABEB2" w14:textId="77777777" w:rsidR="000E4F35" w:rsidRDefault="00AC1E60" w:rsidP="000E4F35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(2</w:t>
            </w:r>
            <w:r w:rsidR="000E4F35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0799, 3623)</w:t>
            </w:r>
            <w:r w:rsidR="000E4F35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37927626273066584</w:t>
            </w:r>
          </w:p>
          <w:p w14:paraId="44D11340" w14:textId="31C3938D" w:rsidR="00AC1E60" w:rsidRPr="009577CC" w:rsidRDefault="000E4F35" w:rsidP="000E4F35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(20799, 377)</w:t>
            </w:r>
            <w:r w:rsidR="00AC1E60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ab/>
              <w:t>0.5677577267055112</w:t>
            </w:r>
          </w:p>
          <w:p w14:paraId="19428A1F" w14:textId="28B97904" w:rsidR="00AC1E60" w:rsidRPr="009577CC" w:rsidRDefault="00AC1E60" w:rsidP="00AC1E60">
            <w:pPr>
              <w:widowControl/>
              <w:shd w:val="clear" w:color="auto" w:fill="FFFFFE"/>
              <w:autoSpaceDE/>
              <w:autoSpaceDN/>
              <w:spacing w:line="285" w:lineRule="atLeast"/>
              <w:ind w:left="425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</w:p>
          <w:p w14:paraId="6187BB65" w14:textId="7654D7B0" w:rsidR="00C13B4B" w:rsidRDefault="000E4F35" w:rsidP="00224F88">
            <w:pPr>
              <w:spacing w:line="276" w:lineRule="auto"/>
              <w:ind w:left="426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</w:t>
            </w:r>
            <w:r w:rsidR="00C13B4B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:</w:t>
            </w:r>
          </w:p>
          <w:p w14:paraId="6E64594E" w14:textId="623EA007" w:rsidR="00AC1E60" w:rsidRPr="00224F88" w:rsidRDefault="00224F88" w:rsidP="00224F88">
            <w:pPr>
              <w:spacing w:line="276" w:lineRule="auto"/>
              <w:ind w:left="426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With </w:t>
            </w:r>
            <w:proofErr w:type="spellStart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vectorization</w:t>
            </w:r>
            <w:proofErr w:type="spell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the uniqueness of each word in the whole text is calculated and the textual     data is replaced with numerical data. </w:t>
            </w:r>
            <w:proofErr w:type="spellStart"/>
            <w:proofErr w:type="gramStart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Tfidvectorizer</w:t>
            </w:r>
            <w:proofErr w:type="spell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(</w:t>
            </w:r>
            <w:proofErr w:type="gram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) function is called and stored in the variable called </w:t>
            </w:r>
            <w:proofErr w:type="spellStart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vectorizer</w:t>
            </w:r>
            <w:proofErr w:type="spell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and the variable containing content is passed.</w:t>
            </w:r>
          </w:p>
          <w:p w14:paraId="6B131BC9" w14:textId="77777777" w:rsidR="00024D35" w:rsidRPr="009577CC" w:rsidRDefault="00024D35" w:rsidP="00AC1E60">
            <w:pPr>
              <w:pStyle w:val="ListParagraph"/>
              <w:shd w:val="clear" w:color="auto" w:fill="FFFFFE"/>
              <w:spacing w:line="285" w:lineRule="atLeast"/>
              <w:ind w:left="785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32E6693F" w14:textId="7C4B8B2D" w:rsidR="00A10D4B" w:rsidRPr="009577CC" w:rsidRDefault="00AC1E60" w:rsidP="00AC1E60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 w:rsidRPr="009577CC">
              <w:rPr>
                <w:rFonts w:ascii="Helvetica Neue" w:hAnsi="Helvetica Neue"/>
                <w:b/>
                <w:bCs/>
                <w:sz w:val="29"/>
                <w:szCs w:val="29"/>
                <w:lang w:val="en-IN"/>
              </w:rPr>
              <w:t>Splitting the dataset to training &amp; test data</w:t>
            </w:r>
          </w:p>
          <w:p w14:paraId="62F03A86" w14:textId="6C35D265" w:rsidR="00AC1E60" w:rsidRDefault="00AC1E60" w:rsidP="00224F88">
            <w:pPr>
              <w:widowControl/>
              <w:shd w:val="clear" w:color="auto" w:fill="FFFFFE"/>
              <w:autoSpaceDE/>
              <w:autoSpaceDN/>
              <w:spacing w:line="285" w:lineRule="atLeast"/>
              <w:ind w:left="426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rain, X_test, Y_train, Y_test = train_test_split(X, Y, test_size = </w:t>
            </w:r>
            <w:r w:rsidRPr="009577CC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0.2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 stratify=Y, random_state=</w:t>
            </w:r>
            <w:r w:rsidRPr="009577CC">
              <w:rPr>
                <w:rFonts w:ascii="Courier New" w:hAnsi="Courier New" w:cs="Courier New"/>
                <w:color w:val="09885A"/>
                <w:sz w:val="21"/>
                <w:szCs w:val="21"/>
                <w:lang w:val="en-IN" w:eastAsia="en-IN"/>
              </w:rPr>
              <w:t>2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08D8C7C3" w14:textId="7F744B78" w:rsidR="00224F88" w:rsidRDefault="00224F88" w:rsidP="00224F88">
            <w:pPr>
              <w:widowControl/>
              <w:shd w:val="clear" w:color="auto" w:fill="FFFFFE"/>
              <w:autoSpaceDE/>
              <w:autoSpaceDN/>
              <w:spacing w:line="285" w:lineRule="atLeast"/>
              <w:ind w:left="426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odel =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LogisticRegression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)</w:t>
            </w:r>
          </w:p>
          <w:p w14:paraId="005FC722" w14:textId="756704D7" w:rsidR="00224F88" w:rsidRPr="009577CC" w:rsidRDefault="00224F88" w:rsidP="00A650AD">
            <w:pPr>
              <w:widowControl/>
              <w:shd w:val="clear" w:color="auto" w:fill="FFFFFE"/>
              <w:autoSpaceDE/>
              <w:autoSpaceDN/>
              <w:spacing w:line="276" w:lineRule="auto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odel.fit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rain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 </w:t>
            </w:r>
            <w:proofErr w:type="spellStart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Y_train</w:t>
            </w:r>
            <w:proofErr w:type="spellEnd"/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1FA1AABA" w14:textId="322331FB" w:rsidR="00467F28" w:rsidRDefault="00A650AD" w:rsidP="00A03D0B">
            <w:pPr>
              <w:pStyle w:val="NormalWeb"/>
              <w:shd w:val="clear" w:color="auto" w:fill="FFFFFF"/>
              <w:spacing w:before="0" w:beforeAutospacing="0" w:after="0" w:afterAutospacing="0" w:line="276" w:lineRule="auto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</w:t>
            </w:r>
            <w:r w:rsidR="00224F88"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</w:t>
            </w: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</w:t>
            </w:r>
            <w:r w:rsidR="00A03D0B"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 </w:t>
            </w:r>
          </w:p>
          <w:p w14:paraId="031FD9BB" w14:textId="06814E5A" w:rsidR="00A650AD" w:rsidRDefault="00467F28" w:rsidP="00A03D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       </w:t>
            </w:r>
            <w:r w:rsidR="00A650AD"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Output: </w:t>
            </w:r>
          </w:p>
          <w:p w14:paraId="6C5EBCD3" w14:textId="77777777" w:rsidR="00AB2144" w:rsidRDefault="00AB2144" w:rsidP="00A03D0B">
            <w:pPr>
              <w:pStyle w:val="NormalWeb"/>
              <w:shd w:val="clear" w:color="auto" w:fill="FFFFFF"/>
              <w:spacing w:before="0" w:beforeAutospacing="0" w:after="0" w:afterAutospacing="0"/>
              <w:ind w:left="426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</w:p>
          <w:p w14:paraId="592EBB20" w14:textId="197E33AD" w:rsidR="00224F88" w:rsidRPr="00A650AD" w:rsidRDefault="00A650AD" w:rsidP="00A03D0B">
            <w:pPr>
              <w:pStyle w:val="NormalWeb"/>
              <w:shd w:val="clear" w:color="auto" w:fill="FFFFFF"/>
              <w:spacing w:before="0" w:beforeAutospacing="0" w:after="0" w:afterAutospacing="0"/>
              <w:ind w:left="426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</w:t>
            </w:r>
            <w:proofErr w:type="spellStart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LogisticRegression</w:t>
            </w:r>
            <w:proofErr w:type="spellEnd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(C=1.0, </w:t>
            </w:r>
            <w:proofErr w:type="spellStart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class_weight</w:t>
            </w:r>
            <w:proofErr w:type="spellEnd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=None, dual=False, </w:t>
            </w:r>
            <w:r w:rsidR="00224F88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</w:t>
            </w:r>
            <w:proofErr w:type="spellStart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fit_intercept</w:t>
            </w:r>
            <w:proofErr w:type="spellEnd"/>
            <w:r w:rsidR="00224F88"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True,</w:t>
            </w:r>
          </w:p>
          <w:p w14:paraId="70CD9B5B" w14:textId="77777777" w:rsidR="00224F88" w:rsidRPr="009577CC" w:rsidRDefault="00224F88" w:rsidP="00A03D0B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intercept_scaling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=1, l1_ratio=None,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ax_iter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100,</w:t>
            </w:r>
          </w:p>
          <w:p w14:paraId="1ACDDF02" w14:textId="77777777" w:rsidR="00224F88" w:rsidRPr="009577CC" w:rsidRDefault="00224F88" w:rsidP="00A03D0B">
            <w:pPr>
              <w:widowControl/>
              <w:autoSpaceDE/>
              <w:autoSpaceDN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multi_clas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='auto',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n_job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None, penalty='l2',</w:t>
            </w:r>
          </w:p>
          <w:p w14:paraId="66F10765" w14:textId="5D44F3A0" w:rsidR="00224F88" w:rsidRPr="009577CC" w:rsidRDefault="00224F88" w:rsidP="00A03D0B">
            <w:pPr>
              <w:widowControl/>
              <w:autoSpaceDE/>
              <w:autoSpaceDN/>
              <w:ind w:left="2410" w:hanging="241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    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random_state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None, solver='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lbfgs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', </w:t>
            </w:r>
            <w:proofErr w:type="spellStart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tol</w:t>
            </w:r>
            <w:proofErr w:type="spellEnd"/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=0.0001, </w:t>
            </w: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verbose=0,</w:t>
            </w:r>
          </w:p>
          <w:p w14:paraId="4DFBD02B" w14:textId="3A504959" w:rsidR="00AC1E60" w:rsidRDefault="00224F88" w:rsidP="00A03D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</w:t>
            </w:r>
            <w:r w:rsidR="00A650AD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 xml:space="preserve">              </w:t>
            </w:r>
            <w:proofErr w:type="spellStart"/>
            <w:r w:rsidR="00A650AD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warm_start</w:t>
            </w:r>
            <w:proofErr w:type="spellEnd"/>
            <w:r w:rsidR="00A650AD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  <w:t>=False)</w:t>
            </w:r>
          </w:p>
          <w:p w14:paraId="7C50E2E5" w14:textId="77777777" w:rsidR="00A03D0B" w:rsidRPr="00A650AD" w:rsidRDefault="00A03D0B" w:rsidP="00A03D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 w:eastAsia="en-IN"/>
              </w:rPr>
            </w:pPr>
          </w:p>
          <w:p w14:paraId="5C350235" w14:textId="3EB30991" w:rsidR="00C13B4B" w:rsidRDefault="00A650AD" w:rsidP="00A03D0B">
            <w:pPr>
              <w:spacing w:line="276" w:lineRule="auto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       </w:t>
            </w:r>
            <w:r w:rsidR="00C13B4B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4755CED7" w14:textId="676A90CA" w:rsidR="00AC1E60" w:rsidRDefault="00A650AD" w:rsidP="00A650AD">
            <w:pPr>
              <w:spacing w:line="276" w:lineRule="auto"/>
              <w:ind w:left="426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The data set is divided into two parts for training and testing which is in the ratio of </w:t>
            </w:r>
            <w:r w:rsidR="00467F28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8</w:t>
            </w:r>
            <w:r w:rsidR="004356FD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</w:t>
            </w:r>
            <w:r w:rsidR="00467F28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: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2 with a    random state of 2 and the model is trained using logistic regression</w:t>
            </w:r>
            <w:r w:rsidR="004356FD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using .fit( ) method</w:t>
            </w: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. </w:t>
            </w:r>
          </w:p>
          <w:p w14:paraId="5B889775" w14:textId="77777777" w:rsidR="00A650AD" w:rsidRPr="00A650AD" w:rsidRDefault="00A650AD" w:rsidP="00A650AD">
            <w:pP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</w:p>
          <w:p w14:paraId="7736811E" w14:textId="62334957" w:rsidR="0039767A" w:rsidRPr="00A650AD" w:rsidRDefault="00AC1E60" w:rsidP="00A650AD">
            <w:pPr>
              <w:pStyle w:val="NormalWeb"/>
              <w:numPr>
                <w:ilvl w:val="0"/>
                <w:numId w:val="10"/>
              </w:numPr>
              <w:shd w:val="clear" w:color="auto" w:fill="FFFFFF"/>
              <w:spacing w:before="0" w:beforeAutospacing="0" w:after="225" w:afterAutospacing="0"/>
              <w:ind w:left="709" w:hanging="284"/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</w:pPr>
            <w:r w:rsidRPr="009577CC"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  <w:t>Evaluating the Model and Testing the Accuracy</w:t>
            </w:r>
          </w:p>
          <w:p w14:paraId="7D0CD6DF" w14:textId="77777777" w:rsidR="00A03D0B" w:rsidRDefault="00A03D0B" w:rsidP="00A03D0B">
            <w:pPr>
              <w:widowControl/>
              <w:shd w:val="clear" w:color="auto" w:fill="FFFFFE"/>
              <w:autoSpaceDE/>
              <w:autoSpaceDN/>
              <w:spacing w:line="285" w:lineRule="atLeast"/>
              <w:ind w:left="-142" w:firstLine="142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rain_prediction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odel.predict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rain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7FCB51B9" w14:textId="77777777" w:rsidR="00A03D0B" w:rsidRDefault="0039767A" w:rsidP="00A03D0B">
            <w:pPr>
              <w:widowControl/>
              <w:shd w:val="clear" w:color="auto" w:fill="FFFFFE"/>
              <w:autoSpaceDE/>
              <w:autoSpaceDN/>
              <w:spacing w:line="285" w:lineRule="atLeast"/>
              <w:ind w:left="426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raining_data_accuracy = accuracy_score(X_train_prediction, Y_tra</w:t>
            </w:r>
            <w:r w:rsidR="00A03D0B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 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in)</w:t>
            </w:r>
          </w:p>
          <w:p w14:paraId="0C9E6C6B" w14:textId="360B1FBE" w:rsidR="00A33774" w:rsidRDefault="0039767A" w:rsidP="00A03D0B">
            <w:pPr>
              <w:widowControl/>
              <w:shd w:val="clear" w:color="auto" w:fill="FFFFFE"/>
              <w:autoSpaceDE/>
              <w:autoSpaceDN/>
              <w:spacing w:line="285" w:lineRule="atLeast"/>
              <w:ind w:left="426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Accuracy score of the training data : '</w:t>
            </w:r>
            <w:r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 training_data_accuracy)</w:t>
            </w:r>
          </w:p>
          <w:p w14:paraId="28BE40F9" w14:textId="34B200F7" w:rsidR="00A33774" w:rsidRPr="00A33774" w:rsidRDefault="00467F28" w:rsidP="00A03D0B">
            <w:pPr>
              <w:widowControl/>
              <w:shd w:val="clear" w:color="auto" w:fill="FFFFFE"/>
              <w:autoSpaceDE/>
              <w:autoSpaceDN/>
              <w:ind w:left="709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Helvetica Neue" w:hAnsi="Helvetica Neue" w:cstheme="majorHAnsi"/>
                <w:b/>
                <w:bCs/>
                <w:sz w:val="29"/>
                <w:szCs w:val="29"/>
                <w:lang w:val="en-IN"/>
              </w:rPr>
              <w:t xml:space="preserve">    </w:t>
            </w:r>
          </w:p>
          <w:p w14:paraId="4BE002DD" w14:textId="77777777" w:rsidR="00A33774" w:rsidRDefault="00467F28" w:rsidP="00A03D0B">
            <w:pPr>
              <w:pStyle w:val="NormalWeb"/>
              <w:shd w:val="clear" w:color="auto" w:fill="FFFFFF"/>
              <w:spacing w:before="0" w:beforeAutospacing="0" w:after="225" w:afterAutospacing="0"/>
              <w:ind w:left="425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>Output:</w:t>
            </w:r>
          </w:p>
          <w:p w14:paraId="106468F7" w14:textId="49236A2B" w:rsidR="00467F28" w:rsidRPr="00A33774" w:rsidRDefault="00467F28" w:rsidP="00A03D0B">
            <w:pPr>
              <w:pStyle w:val="NormalWeb"/>
              <w:shd w:val="clear" w:color="auto" w:fill="FFFFFF"/>
              <w:spacing w:before="0" w:beforeAutospacing="0" w:after="225" w:afterAutospacing="0"/>
              <w:ind w:left="425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Accuracy score of the training data :  0.9873798076923077   </w:t>
            </w:r>
          </w:p>
          <w:p w14:paraId="5628707A" w14:textId="61A72D35" w:rsidR="00467F28" w:rsidRDefault="00A33774" w:rsidP="00A33774">
            <w:pPr>
              <w:spacing w:line="276" w:lineRule="auto"/>
              <w:ind w:left="142" w:hanging="426"/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</w:pPr>
            <w:r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</w:rPr>
              <w:t xml:space="preserve">      </w:t>
            </w:r>
            <w:r w:rsidR="00467F28" w:rsidRPr="009577CC"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Description :</w:t>
            </w:r>
          </w:p>
          <w:p w14:paraId="6C96FB15" w14:textId="16F27799" w:rsidR="0039767A" w:rsidRPr="00A33774" w:rsidRDefault="00A33774" w:rsidP="00A33774">
            <w:pPr>
              <w:pStyle w:val="NormalWeb"/>
              <w:shd w:val="clear" w:color="auto" w:fill="FFFFFF"/>
              <w:spacing w:before="0" w:beforeAutospacing="0" w:after="0" w:afterAutospacing="0"/>
              <w:ind w:left="425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The accuracy of model in predicting training data is calculated using </w:t>
            </w:r>
            <w:proofErr w:type="spellStart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accuracy_</w:t>
            </w:r>
            <w:proofErr w:type="gramStart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score</w:t>
            </w:r>
            <w:proofErr w:type="spell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>(</w:t>
            </w:r>
            <w:proofErr w:type="gramEnd"/>
            <w:r>
              <w:rPr>
                <w:rFonts w:ascii="Helvetica Neue" w:hAnsi="Helvetica Neue"/>
                <w:sz w:val="20"/>
                <w:szCs w:val="20"/>
                <w:shd w:val="clear" w:color="auto" w:fill="FFFFFF"/>
                <w:lang w:val="en-IN"/>
              </w:rPr>
              <w:t xml:space="preserve"> ) method whose input parameters are training data predicted and the actual data in the training data set. The accuracy of the model in predicting training data is 98.7%  </w:t>
            </w:r>
          </w:p>
          <w:p w14:paraId="52DA6A82" w14:textId="0F6C650D" w:rsidR="0039767A" w:rsidRPr="009577CC" w:rsidRDefault="0039767A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  <w:p w14:paraId="2034F111" w14:textId="1F91676F" w:rsidR="0039767A" w:rsidRPr="009577CC" w:rsidRDefault="00A33774" w:rsidP="0039767A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est_prediction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model.predict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est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6BB709EB" w14:textId="42E5279B" w:rsidR="0039767A" w:rsidRPr="00A33774" w:rsidRDefault="00A33774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est_data_accuracy</w:t>
            </w:r>
            <w:proofErr w:type="spellEnd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 = 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accuracy_s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core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X_test_prediction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 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Y_tes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4D977C3" w14:textId="77777777" w:rsidR="00A33774" w:rsidRDefault="00A33774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 xml:space="preserve">   </w:t>
            </w:r>
            <w:r w:rsidR="0039767A" w:rsidRPr="009577CC">
              <w:rPr>
                <w:rFonts w:ascii="Courier New" w:hAnsi="Courier New" w:cs="Courier New"/>
                <w:color w:val="795E26"/>
                <w:sz w:val="21"/>
                <w:szCs w:val="21"/>
                <w:lang w:val="en-IN" w:eastAsia="en-IN"/>
              </w:rPr>
              <w:t>print</w:t>
            </w:r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(</w:t>
            </w:r>
            <w:r w:rsidR="0039767A" w:rsidRPr="009577CC">
              <w:rPr>
                <w:rFonts w:ascii="Courier New" w:hAnsi="Courier New" w:cs="Courier New"/>
                <w:color w:val="A31515"/>
                <w:sz w:val="21"/>
                <w:szCs w:val="21"/>
                <w:lang w:val="en-IN" w:eastAsia="en-IN"/>
              </w:rPr>
              <w:t>'Accuracy score of the test data : '</w:t>
            </w:r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, </w:t>
            </w:r>
            <w:proofErr w:type="spellStart"/>
            <w:r w:rsidR="0039767A" w:rsidRPr="009577CC"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test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_data_accuracy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>)</w:t>
            </w:r>
          </w:p>
          <w:p w14:paraId="4E512314" w14:textId="77777777" w:rsidR="00A03D0B" w:rsidRDefault="00A33774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lastRenderedPageBreak/>
              <w:t xml:space="preserve">   </w:t>
            </w:r>
          </w:p>
          <w:p w14:paraId="4A6C9DCB" w14:textId="4D8E16B8" w:rsidR="00A33774" w:rsidRDefault="00A03D0B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  <w:t xml:space="preserve">   </w:t>
            </w:r>
            <w:r w:rsidR="00A33774"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>Output:</w:t>
            </w:r>
          </w:p>
          <w:p w14:paraId="7907B4AF" w14:textId="77777777" w:rsidR="00024D35" w:rsidRDefault="00A33774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</w:pPr>
            <w:r>
              <w:rPr>
                <w:rFonts w:ascii="Helvetica Neue" w:hAnsi="Helvetica Neue" w:cstheme="majorHAnsi"/>
                <w:bCs/>
                <w:sz w:val="20"/>
                <w:szCs w:val="20"/>
                <w:lang w:val="en-IN"/>
              </w:rPr>
              <w:t xml:space="preserve">       </w:t>
            </w:r>
            <w:r w:rsidRPr="009577CC">
              <w:rPr>
                <w:rFonts w:ascii="Courier New" w:hAnsi="Courier New" w:cs="Courier New"/>
                <w:color w:val="212121"/>
                <w:sz w:val="21"/>
                <w:szCs w:val="21"/>
                <w:shd w:val="clear" w:color="auto" w:fill="FFFFFF"/>
                <w:lang w:val="en-IN"/>
              </w:rPr>
              <w:t>Accuracy score of the test data :  0.9790865384615385</w:t>
            </w:r>
          </w:p>
          <w:p w14:paraId="2DCB8592" w14:textId="03B95BE9" w:rsidR="00A33774" w:rsidRPr="00A33774" w:rsidRDefault="00A33774" w:rsidP="00A33774">
            <w:pPr>
              <w:widowControl/>
              <w:shd w:val="clear" w:color="auto" w:fill="FFFFFE"/>
              <w:autoSpaceDE/>
              <w:autoSpaceDN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IN" w:eastAsia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3D0020F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6AC4DE3F" w14:textId="6C105EF5" w:rsidR="00A33774" w:rsidRDefault="00A33774" w:rsidP="00A33774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lastRenderedPageBreak/>
        <w:t xml:space="preserve">     </w:t>
      </w:r>
      <w:r w:rsidR="00F64C56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="00C13B4B"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0437A569" w14:textId="63186046" w:rsidR="00A33774" w:rsidRPr="00A33774" w:rsidRDefault="00A33774" w:rsidP="00A33774">
      <w:pPr>
        <w:spacing w:line="276" w:lineRule="auto"/>
        <w:ind w:left="284" w:hanging="284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The accuracy of model in predicting testing data is calculated using </w:t>
      </w:r>
      <w:proofErr w:type="spell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accuracy_</w:t>
      </w:r>
      <w:proofErr w:type="gramStart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score</w:t>
      </w:r>
      <w:proofErr w:type="spell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(</w:t>
      </w:r>
      <w:proofErr w:type="gramEnd"/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) method     whose input parameters are testing data predicted and the actual data in the testing data set. The accuracy of the model in predicting testing data is 97.9%  </w:t>
      </w:r>
    </w:p>
    <w:p w14:paraId="30C9CDEF" w14:textId="0EC9454E" w:rsidR="00A10D4B" w:rsidRPr="00A33774" w:rsidRDefault="00A10D4B" w:rsidP="00A10D4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</w:p>
    <w:p w14:paraId="460B244F" w14:textId="77777777" w:rsidR="00A33774" w:rsidRPr="00A33774" w:rsidRDefault="0039767A" w:rsidP="00A03D0B">
      <w:pPr>
        <w:pStyle w:val="ListParagraph"/>
        <w:widowControl/>
        <w:numPr>
          <w:ilvl w:val="0"/>
          <w:numId w:val="10"/>
        </w:numPr>
        <w:autoSpaceDE/>
        <w:autoSpaceDN/>
        <w:spacing w:after="300"/>
        <w:contextualSpacing/>
        <w:rPr>
          <w:b/>
          <w:bCs/>
          <w:sz w:val="28"/>
          <w:szCs w:val="28"/>
          <w:lang w:val="en-IN"/>
        </w:rPr>
      </w:pPr>
      <w:r w:rsidRPr="009577CC">
        <w:rPr>
          <w:rFonts w:ascii="Helvetica Neue" w:hAnsi="Helvetica Neue"/>
          <w:b/>
          <w:bCs/>
          <w:sz w:val="29"/>
          <w:szCs w:val="29"/>
          <w:lang w:val="en-IN"/>
        </w:rPr>
        <w:t>Creating a Prediction System</w:t>
      </w:r>
      <w:r w:rsidR="00A10D4B" w:rsidRPr="00A33774">
        <w:rPr>
          <w:rFonts w:ascii="Courier New" w:hAnsi="Courier New" w:cs="Courier New"/>
          <w:color w:val="333333"/>
          <w:sz w:val="21"/>
          <w:szCs w:val="21"/>
          <w:shd w:val="clear" w:color="auto" w:fill="F7F7F7"/>
          <w:lang w:val="en-IN"/>
        </w:rPr>
        <w:br/>
      </w:r>
    </w:p>
    <w:p w14:paraId="3242DB71" w14:textId="5C8CB148" w:rsidR="00A33774" w:rsidRPr="00A33774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b/>
          <w:bCs/>
          <w:sz w:val="28"/>
          <w:szCs w:val="28"/>
          <w:lang w:val="en-IN"/>
        </w:rPr>
      </w:pPr>
      <w:proofErr w:type="spell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new</w:t>
      </w:r>
      <w:proofErr w:type="spellEnd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</w:t>
      </w:r>
      <w:proofErr w:type="gram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test</w:t>
      </w:r>
      <w:proofErr w:type="spellEnd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[</w:t>
      </w:r>
      <w:proofErr w:type="gramEnd"/>
      <w:r w:rsidR="00A33774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5</w:t>
      </w:r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</w:t>
      </w:r>
    </w:p>
    <w:p w14:paraId="7C0E412D" w14:textId="77777777" w:rsidR="00A33774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rediction</w:t>
      </w:r>
      <w:proofErr w:type="gramEnd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model.predict</w:t>
      </w:r>
      <w:proofErr w:type="spellEnd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new</w:t>
      </w:r>
      <w:proofErr w:type="spellEnd"/>
      <w:r w:rsidRPr="00A33774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2463B1E5" w14:textId="77777777" w:rsidR="00A33774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prediction)</w:t>
      </w:r>
    </w:p>
    <w:p w14:paraId="1CDE4BF5" w14:textId="77777777" w:rsidR="00A33774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9577CC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if</w:t>
      </w:r>
      <w:proofErr w:type="gramEnd"/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(prediction[</w:t>
      </w:r>
      <w:r w:rsidRPr="009577CC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0</w:t>
      </w:r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]==</w:t>
      </w:r>
      <w:r w:rsidRPr="009577CC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0</w:t>
      </w:r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:</w:t>
      </w:r>
    </w:p>
    <w:p w14:paraId="5896B64E" w14:textId="77777777" w:rsidR="00A33774" w:rsidRDefault="00A33774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 xml:space="preserve">  </w:t>
      </w:r>
      <w:proofErr w:type="gramStart"/>
      <w:r w:rsidR="0039767A"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="0039767A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="0039767A" w:rsidRPr="009577CC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The news is Real'</w:t>
      </w:r>
      <w:r w:rsidR="0039767A"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082DB791" w14:textId="77777777" w:rsidR="00A33774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9577CC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else</w:t>
      </w:r>
      <w:proofErr w:type="gramEnd"/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:</w:t>
      </w:r>
    </w:p>
    <w:p w14:paraId="7FAC52D4" w14:textId="2921EBE6" w:rsidR="00A03D0B" w:rsidRDefault="0039767A" w:rsidP="00A03D0B">
      <w:pPr>
        <w:pStyle w:val="ListParagraph"/>
        <w:widowControl/>
        <w:autoSpaceDE/>
        <w:autoSpaceDN/>
        <w:spacing w:after="300"/>
        <w:ind w:left="785" w:hanging="360"/>
        <w:contextualSpacing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9577CC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print</w:t>
      </w:r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9577CC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The news is Fake'</w:t>
      </w:r>
      <w:r w:rsidRPr="009577CC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4528009C" w14:textId="2AAC3ABD" w:rsidR="00A03D0B" w:rsidRDefault="00A03D0B" w:rsidP="00AB2144">
      <w:pPr>
        <w:widowControl/>
        <w:shd w:val="clear" w:color="auto" w:fill="FFFFFE"/>
        <w:autoSpaceDE/>
        <w:autoSpaceDN/>
        <w:spacing w:line="276" w:lineRule="auto"/>
        <w:rPr>
          <w:rFonts w:ascii="Helvetica Neue" w:hAnsi="Helvetica Neue" w:cstheme="majorHAnsi"/>
          <w:bCs/>
          <w:sz w:val="20"/>
          <w:szCs w:val="20"/>
          <w:lang w:val="en-IN"/>
        </w:rPr>
      </w:pPr>
      <w:r>
        <w:rPr>
          <w:rFonts w:ascii="Helvetica Neue" w:hAnsi="Helvetica Neue" w:cstheme="majorHAnsi"/>
          <w:bCs/>
          <w:sz w:val="20"/>
          <w:szCs w:val="20"/>
          <w:lang w:val="en-IN"/>
        </w:rPr>
        <w:t xml:space="preserve">     Output:</w:t>
      </w:r>
    </w:p>
    <w:p w14:paraId="0BCF56FA" w14:textId="680A1F24" w:rsidR="00A03D0B" w:rsidRPr="00A03D0B" w:rsidRDefault="00A03D0B" w:rsidP="00AB2144">
      <w:pPr>
        <w:spacing w:line="276" w:lineRule="auto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Helvetica Neue" w:hAnsi="Helvetica Neue" w:cstheme="majorHAnsi"/>
          <w:bCs/>
          <w:sz w:val="20"/>
          <w:szCs w:val="20"/>
          <w:lang w:val="en-IN"/>
        </w:rPr>
        <w:t xml:space="preserve">      </w:t>
      </w:r>
      <w:r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[1]</w:t>
      </w:r>
    </w:p>
    <w:p w14:paraId="2C5624E0" w14:textId="71CD3228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</w:t>
      </w:r>
      <w:r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The news is Fake</w:t>
      </w:r>
    </w:p>
    <w:p w14:paraId="3BE53B94" w14:textId="77777777" w:rsidR="00A03D0B" w:rsidRDefault="00A03D0B" w:rsidP="00A03D0B">
      <w:pP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</w:t>
      </w:r>
    </w:p>
    <w:p w14:paraId="38341C64" w14:textId="77777777" w:rsidR="00AB2144" w:rsidRDefault="00A03D0B" w:rsidP="00AB2144">
      <w:pPr>
        <w:spacing w:line="276" w:lineRule="auto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346F79B7" w14:textId="389AC263" w:rsidR="0003382B" w:rsidRDefault="00AB2144" w:rsidP="00AB2144">
      <w:pPr>
        <w:spacing w:line="276" w:lineRule="auto"/>
        <w:ind w:left="284" w:hanging="284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</w:t>
      </w:r>
      <w:r w:rsidR="005138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We are storing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the fifth value of testing data set</w:t>
      </w:r>
      <w:r w:rsidR="005138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in </w:t>
      </w:r>
      <w:proofErr w:type="spellStart"/>
      <w:r w:rsidR="005138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>X_new</w:t>
      </w:r>
      <w:proofErr w:type="spellEnd"/>
      <w:r w:rsidR="005138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variable and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predicting the output using the </w:t>
      </w:r>
      <w:r w:rsidR="002930F2">
        <w:rPr>
          <w:rFonts w:ascii="Helvetica Neue" w:hAnsi="Helvetica Neue"/>
          <w:sz w:val="20"/>
          <w:szCs w:val="20"/>
          <w:shd w:val="clear" w:color="auto" w:fill="FFFFFF"/>
          <w:lang w:val="en-IN"/>
        </w:rPr>
        <w:t>model which has been trained</w:t>
      </w:r>
      <w:r w:rsidR="00513839"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</w:t>
      </w: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and if the predicted value is 0 the news is real else it is a fake news.</w:t>
      </w:r>
    </w:p>
    <w:p w14:paraId="3FD6EEEF" w14:textId="33991247" w:rsidR="00A03D0B" w:rsidRPr="009577CC" w:rsidRDefault="00A03D0B" w:rsidP="00A03D0B">
      <w:pPr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 xml:space="preserve">     </w:t>
      </w:r>
    </w:p>
    <w:p w14:paraId="75EF8CA5" w14:textId="2303F1E5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 w:cstheme="majorHAnsi"/>
          <w:bCs/>
          <w:sz w:val="20"/>
          <w:szCs w:val="20"/>
          <w:lang w:val="en-IN"/>
        </w:rPr>
        <w:t xml:space="preserve">    </w:t>
      </w:r>
      <w:r w:rsidR="00F64C56">
        <w:rPr>
          <w:rFonts w:ascii="Helvetica Neue" w:hAnsi="Helvetica Neue"/>
          <w:b/>
          <w:bCs/>
          <w:sz w:val="29"/>
          <w:szCs w:val="29"/>
          <w:lang w:val="en-IN"/>
        </w:rPr>
        <w:t xml:space="preserve">7. </w:t>
      </w:r>
      <w:r>
        <w:rPr>
          <w:rFonts w:ascii="Helvetica Neue" w:hAnsi="Helvetica Neue"/>
          <w:b/>
          <w:bCs/>
          <w:sz w:val="29"/>
          <w:szCs w:val="29"/>
          <w:lang w:val="en-IN"/>
        </w:rPr>
        <w:t>Creating a Confusion Matrix</w:t>
      </w:r>
    </w:p>
    <w:p w14:paraId="780204B3" w14:textId="77777777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 xml:space="preserve">       </w:t>
      </w:r>
    </w:p>
    <w:p w14:paraId="4B22897B" w14:textId="77777777" w:rsidR="00A03D0B" w:rsidRPr="00A03D0B" w:rsidRDefault="00A03D0B" w:rsidP="00A03D0B">
      <w:pPr>
        <w:shd w:val="clear" w:color="auto" w:fill="FFFFFE"/>
        <w:spacing w:line="285" w:lineRule="atLeast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 xml:space="preserve">   </w:t>
      </w:r>
      <w:proofErr w:type="gramStart"/>
      <w:r w:rsidRPr="00A03D0B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from</w:t>
      </w:r>
      <w:proofErr w:type="gram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klearn.metrics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r w:rsidRPr="00A03D0B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import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nfusion_matrix</w:t>
      </w:r>
      <w:proofErr w:type="spellEnd"/>
    </w:p>
    <w:p w14:paraId="070115FE" w14:textId="77777777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nfusion_</w:t>
      </w:r>
      <w:proofErr w:type="gram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matrix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proofErr w:type="gram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Y_test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,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X_test_prediction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4FB570BD" w14:textId="77777777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7EB2D6BA" w14:textId="356053DE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 w:cstheme="majorHAnsi"/>
          <w:bCs/>
          <w:sz w:val="20"/>
          <w:szCs w:val="20"/>
          <w:lang w:val="en-IN"/>
        </w:rPr>
      </w:pPr>
      <w:r>
        <w:rPr>
          <w:rFonts w:ascii="Helvetica Neue" w:hAnsi="Helvetica Neue" w:cstheme="majorHAnsi"/>
          <w:bCs/>
          <w:sz w:val="20"/>
          <w:szCs w:val="20"/>
          <w:lang w:val="en-IN"/>
        </w:rPr>
        <w:t>Output:</w:t>
      </w:r>
    </w:p>
    <w:p w14:paraId="7912D7D4" w14:textId="77777777" w:rsidR="00AB2144" w:rsidRDefault="00AB2144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 w:cstheme="majorHAnsi"/>
          <w:bCs/>
          <w:sz w:val="20"/>
          <w:szCs w:val="20"/>
          <w:lang w:val="en-IN"/>
        </w:rPr>
      </w:pPr>
    </w:p>
    <w:p w14:paraId="6E2148E5" w14:textId="7CA736EE" w:rsidR="00A03D0B" w:rsidRPr="00A03D0B" w:rsidRDefault="00A03D0B" w:rsidP="00A03D0B">
      <w:pPr>
        <w:widowControl/>
        <w:autoSpaceDE/>
        <w:autoSpaceDN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</w:t>
      </w:r>
      <w:proofErr w:type="gramStart"/>
      <w:r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array(</w:t>
      </w:r>
      <w:proofErr w:type="gramEnd"/>
      <w:r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[[1952,   79],</w:t>
      </w:r>
    </w:p>
    <w:p w14:paraId="4B7E4A5C" w14:textId="60CA6248" w:rsidR="00A03D0B" w:rsidRDefault="005B582F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     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[</w:t>
      </w:r>
      <w:r w:rsidR="00A03D0B"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 xml:space="preserve"> </w:t>
      </w:r>
      <w:r w:rsidR="00A03D0B"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15</w:t>
      </w:r>
      <w:proofErr w:type="gramEnd"/>
      <w:r w:rsidR="00A03D0B" w:rsidRPr="00A03D0B"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  <w:t>, 2114]])</w:t>
      </w:r>
    </w:p>
    <w:p w14:paraId="62EED979" w14:textId="77777777" w:rsidR="00AB2144" w:rsidRDefault="00AB2144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 w:eastAsia="en-IN"/>
        </w:rPr>
      </w:pPr>
    </w:p>
    <w:p w14:paraId="34000D3D" w14:textId="0108BA26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  <w:r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</w:t>
      </w:r>
      <w:r w:rsidRPr="009577CC">
        <w:rPr>
          <w:rFonts w:ascii="Helvetica Neue" w:hAnsi="Helvetica Neue"/>
          <w:sz w:val="20"/>
          <w:szCs w:val="20"/>
          <w:shd w:val="clear" w:color="auto" w:fill="FFFFFF"/>
          <w:lang w:val="en-IN"/>
        </w:rPr>
        <w:t>:</w:t>
      </w:r>
    </w:p>
    <w:p w14:paraId="5724847B" w14:textId="2C428C2D" w:rsidR="00F64C56" w:rsidRPr="00AB2144" w:rsidRDefault="00AB2144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</w:pPr>
      <w:r w:rsidRPr="00AB2144">
        <w:rPr>
          <w:rFonts w:ascii="Helvetica Neue" w:hAnsi="Helvetica Neue" w:cs="Arial"/>
          <w:color w:val="0D0D0D" w:themeColor="text1" w:themeTint="F2"/>
          <w:sz w:val="20"/>
          <w:szCs w:val="20"/>
          <w:shd w:val="clear" w:color="auto" w:fill="FFFFFF"/>
          <w:lang w:val="en-IN"/>
        </w:rPr>
        <w:t>A Confusion matrix is an N x N matrix used for evaluating the performance of a classification model, where N is the number of target classes. The matrix compares the actual target values with those predicted by the machine learning model. This gives us a holistic view of how well our classification model is performing and what kinds of errors it is making</w:t>
      </w:r>
    </w:p>
    <w:p w14:paraId="7B229E83" w14:textId="77777777" w:rsidR="00AB2144" w:rsidRPr="00AB2144" w:rsidRDefault="00AB2144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/>
          <w:color w:val="0D0D0D" w:themeColor="text1" w:themeTint="F2"/>
          <w:sz w:val="20"/>
          <w:szCs w:val="20"/>
          <w:shd w:val="clear" w:color="auto" w:fill="FFFFFF"/>
          <w:lang w:val="en-IN"/>
        </w:rPr>
      </w:pPr>
    </w:p>
    <w:p w14:paraId="35549B49" w14:textId="31DBAB15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>8. Determining Accuracy from Confusion Matrix</w:t>
      </w:r>
    </w:p>
    <w:p w14:paraId="36AEDCB5" w14:textId="125BB525" w:rsidR="00A03D0B" w:rsidRDefault="00A03D0B" w:rsidP="00A03D0B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/>
          <w:b/>
          <w:bCs/>
          <w:sz w:val="29"/>
          <w:szCs w:val="29"/>
          <w:lang w:val="en-IN"/>
        </w:rPr>
      </w:pPr>
      <w:r>
        <w:rPr>
          <w:rFonts w:ascii="Helvetica Neue" w:hAnsi="Helvetica Neue"/>
          <w:b/>
          <w:bCs/>
          <w:sz w:val="29"/>
          <w:szCs w:val="29"/>
          <w:lang w:val="en-IN"/>
        </w:rPr>
        <w:t xml:space="preserve"> </w:t>
      </w:r>
    </w:p>
    <w:p w14:paraId="54049AFB" w14:textId="77777777" w:rsidR="00A03D0B" w:rsidRPr="00A03D0B" w:rsidRDefault="00A03D0B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spellStart"/>
      <w:proofErr w:type="gramStart"/>
      <w:r w:rsidRPr="00A03D0B">
        <w:rPr>
          <w:rFonts w:ascii="Courier New" w:hAnsi="Courier New" w:cs="Courier New"/>
          <w:color w:val="0000FF"/>
          <w:sz w:val="21"/>
          <w:szCs w:val="21"/>
          <w:lang w:val="en-IN" w:eastAsia="en-IN"/>
        </w:rPr>
        <w:t>def</w:t>
      </w:r>
      <w:proofErr w:type="spellEnd"/>
      <w:proofErr w:type="gram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r w:rsidRPr="00A03D0B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accuracy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spellStart"/>
      <w:r w:rsidRPr="00A03D0B">
        <w:rPr>
          <w:rFonts w:ascii="Courier New" w:hAnsi="Courier New" w:cs="Courier New"/>
          <w:color w:val="001080"/>
          <w:sz w:val="21"/>
          <w:szCs w:val="21"/>
          <w:lang w:val="en-IN" w:eastAsia="en-IN"/>
        </w:rPr>
        <w:t>confusion_matrix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:</w:t>
      </w:r>
    </w:p>
    <w:p w14:paraId="4FBA73D0" w14:textId="77777777" w:rsidR="00A03D0B" w:rsidRPr="00A03D0B" w:rsidRDefault="00A03D0B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iagonal_sum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nfusion_</w:t>
      </w:r>
      <w:proofErr w:type="gram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matrix.trace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  <w:proofErr w:type="gramEnd"/>
    </w:p>
    <w:p w14:paraId="3EF9CA3B" w14:textId="77777777" w:rsidR="00A03D0B" w:rsidRPr="00A03D0B" w:rsidRDefault="00A03D0B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um_of_all_elements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=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confusion_</w:t>
      </w:r>
      <w:proofErr w:type="gram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matrix.</w:t>
      </w:r>
      <w:r w:rsidRPr="00A03D0B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t>sum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)</w:t>
      </w:r>
      <w:proofErr w:type="gramEnd"/>
    </w:p>
    <w:p w14:paraId="786D256A" w14:textId="77777777" w:rsidR="00F64C56" w:rsidRDefault="00A03D0B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   </w:t>
      </w:r>
      <w:proofErr w:type="gramStart"/>
      <w:r w:rsidRPr="00A03D0B">
        <w:rPr>
          <w:rFonts w:ascii="Courier New" w:hAnsi="Courier New" w:cs="Courier New"/>
          <w:color w:val="AF00DB"/>
          <w:sz w:val="21"/>
          <w:szCs w:val="21"/>
          <w:lang w:val="en-IN" w:eastAsia="en-IN"/>
        </w:rPr>
        <w:t>return</w:t>
      </w:r>
      <w:proofErr w:type="gram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(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diagonal_sum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/ </w:t>
      </w:r>
      <w:proofErr w:type="spellStart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sum_of_all_elements</w:t>
      </w:r>
      <w:proofErr w:type="spell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* </w:t>
      </w:r>
      <w:r w:rsidRPr="00A03D0B">
        <w:rPr>
          <w:rFonts w:ascii="Courier New" w:hAnsi="Courier New" w:cs="Courier New"/>
          <w:color w:val="09885A"/>
          <w:sz w:val="21"/>
          <w:szCs w:val="21"/>
          <w:lang w:val="en-IN" w:eastAsia="en-IN"/>
        </w:rPr>
        <w:t>100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39BD15EB" w14:textId="0E415D28" w:rsidR="00A03D0B" w:rsidRDefault="00A03D0B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  <w:proofErr w:type="gramStart"/>
      <w:r w:rsidRPr="00A03D0B">
        <w:rPr>
          <w:rFonts w:ascii="Courier New" w:hAnsi="Courier New" w:cs="Courier New"/>
          <w:color w:val="795E26"/>
          <w:sz w:val="21"/>
          <w:szCs w:val="21"/>
          <w:lang w:val="en-IN" w:eastAsia="en-IN"/>
        </w:rPr>
        <w:lastRenderedPageBreak/>
        <w:t>print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(</w:t>
      </w:r>
      <w:proofErr w:type="gramEnd"/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 </w:t>
      </w:r>
      <w:r w:rsidRPr="00A03D0B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Accuracy is '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+ str(accuracy(confusion_matrix(Y_test, X_test_prediction)))+</w:t>
      </w:r>
      <w:r w:rsidRPr="00A03D0B">
        <w:rPr>
          <w:rFonts w:ascii="Courier New" w:hAnsi="Courier New" w:cs="Courier New"/>
          <w:color w:val="A31515"/>
          <w:sz w:val="21"/>
          <w:szCs w:val="21"/>
          <w:lang w:val="en-IN" w:eastAsia="en-IN"/>
        </w:rPr>
        <w:t>'%'</w:t>
      </w:r>
      <w:r w:rsidRPr="00A03D0B">
        <w:rPr>
          <w:rFonts w:ascii="Courier New" w:hAnsi="Courier New" w:cs="Courier New"/>
          <w:color w:val="000000"/>
          <w:sz w:val="21"/>
          <w:szCs w:val="21"/>
          <w:lang w:val="en-IN" w:eastAsia="en-IN"/>
        </w:rPr>
        <w:t>)</w:t>
      </w:r>
    </w:p>
    <w:p w14:paraId="4DF9E214" w14:textId="77777777" w:rsidR="00F64C56" w:rsidRDefault="00F64C56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Courier New" w:hAnsi="Courier New" w:cs="Courier New"/>
          <w:color w:val="000000"/>
          <w:sz w:val="21"/>
          <w:szCs w:val="21"/>
          <w:lang w:val="en-IN" w:eastAsia="en-IN"/>
        </w:rPr>
      </w:pPr>
    </w:p>
    <w:p w14:paraId="348E30FB" w14:textId="77777777" w:rsidR="00F64C56" w:rsidRDefault="00F64C56" w:rsidP="00F64C56">
      <w:pPr>
        <w:widowControl/>
        <w:shd w:val="clear" w:color="auto" w:fill="FFFFFE"/>
        <w:autoSpaceDE/>
        <w:autoSpaceDN/>
        <w:spacing w:line="285" w:lineRule="atLeast"/>
        <w:ind w:left="284"/>
        <w:rPr>
          <w:rFonts w:ascii="Helvetica Neue" w:hAnsi="Helvetica Neue" w:cstheme="majorHAnsi"/>
          <w:bCs/>
          <w:sz w:val="20"/>
          <w:szCs w:val="20"/>
          <w:lang w:val="en-IN"/>
        </w:rPr>
      </w:pPr>
      <w:r>
        <w:rPr>
          <w:rFonts w:ascii="Helvetica Neue" w:hAnsi="Helvetica Neue" w:cstheme="majorHAnsi"/>
          <w:bCs/>
          <w:sz w:val="20"/>
          <w:szCs w:val="20"/>
          <w:lang w:val="en-IN"/>
        </w:rPr>
        <w:t>Output:</w:t>
      </w:r>
    </w:p>
    <w:p w14:paraId="13508B20" w14:textId="77777777" w:rsidR="00AB2144" w:rsidRDefault="00AB2144" w:rsidP="00AB2144">
      <w:pPr>
        <w:widowControl/>
        <w:shd w:val="clear" w:color="auto" w:fill="FFFFFE"/>
        <w:autoSpaceDE/>
        <w:autoSpaceDN/>
        <w:spacing w:line="276" w:lineRule="auto"/>
        <w:ind w:left="284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</w:p>
    <w:p w14:paraId="0662EB64" w14:textId="0C6356FE" w:rsidR="00F64C56" w:rsidRDefault="00F64C56" w:rsidP="00AB2144">
      <w:pPr>
        <w:widowControl/>
        <w:shd w:val="clear" w:color="auto" w:fill="FFFFFE"/>
        <w:autoSpaceDE/>
        <w:autoSpaceDN/>
        <w:spacing w:line="276" w:lineRule="auto"/>
        <w:ind w:left="284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Accuracy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s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97.74038461538461%</w:t>
      </w:r>
    </w:p>
    <w:p w14:paraId="179D9457" w14:textId="77777777" w:rsidR="00AB2144" w:rsidRDefault="00AB2144" w:rsidP="00AB2144">
      <w:pPr>
        <w:widowControl/>
        <w:shd w:val="clear" w:color="auto" w:fill="FFFFFE"/>
        <w:autoSpaceDE/>
        <w:autoSpaceDN/>
        <w:spacing w:line="276" w:lineRule="auto"/>
        <w:ind w:left="284"/>
        <w:rPr>
          <w:rFonts w:ascii="Helvetica Neue" w:hAnsi="Helvetica Neue"/>
          <w:sz w:val="20"/>
          <w:szCs w:val="20"/>
          <w:shd w:val="clear" w:color="auto" w:fill="FFFFFF"/>
          <w:lang w:val="en-IN"/>
        </w:rPr>
      </w:pPr>
    </w:p>
    <w:p w14:paraId="5A0CF60F" w14:textId="6EA3BEE2" w:rsidR="00F64C56" w:rsidRPr="00AB2144" w:rsidRDefault="00F64C56" w:rsidP="00AB2144">
      <w:pPr>
        <w:widowControl/>
        <w:shd w:val="clear" w:color="auto" w:fill="FFFFFE"/>
        <w:autoSpaceDE/>
        <w:autoSpaceDN/>
        <w:spacing w:line="276" w:lineRule="auto"/>
        <w:ind w:left="284"/>
        <w:rPr>
          <w:rFonts w:ascii="Courier New" w:hAnsi="Courier New" w:cs="Courier New"/>
          <w:color w:val="212121"/>
          <w:sz w:val="21"/>
          <w:szCs w:val="21"/>
          <w:shd w:val="clear" w:color="auto" w:fill="FFFFFF"/>
          <w:lang w:val="en-IN"/>
        </w:rPr>
      </w:pPr>
      <w:r w:rsidRPr="00AB2144">
        <w:rPr>
          <w:rFonts w:ascii="Helvetica Neue" w:hAnsi="Helvetica Neue"/>
          <w:sz w:val="20"/>
          <w:szCs w:val="20"/>
          <w:shd w:val="clear" w:color="auto" w:fill="FFFFFF"/>
          <w:lang w:val="en-IN"/>
        </w:rPr>
        <w:t>Description:</w:t>
      </w:r>
    </w:p>
    <w:p w14:paraId="5A0998E2" w14:textId="21E9B00B" w:rsidR="00024D35" w:rsidRPr="00AB2144" w:rsidRDefault="00AB2144" w:rsidP="00AB2144">
      <w:pPr>
        <w:widowControl/>
        <w:shd w:val="clear" w:color="auto" w:fill="FFFFFE"/>
        <w:autoSpaceDE/>
        <w:autoSpaceDN/>
        <w:spacing w:line="276" w:lineRule="auto"/>
        <w:ind w:left="284"/>
        <w:rPr>
          <w:rFonts w:ascii="Helvetica Neue" w:hAnsi="Helvetica Neue" w:cstheme="majorHAnsi"/>
          <w:bCs/>
          <w:sz w:val="20"/>
          <w:szCs w:val="20"/>
          <w:lang w:val="en-IN"/>
        </w:rPr>
      </w:pPr>
      <w:r w:rsidRPr="00AB2144">
        <w:rPr>
          <w:rFonts w:ascii="Helvetica Neue" w:hAnsi="Helvetica Neue" w:cs="Segoe UI"/>
          <w:color w:val="212529"/>
          <w:sz w:val="20"/>
          <w:szCs w:val="20"/>
          <w:shd w:val="clear" w:color="auto" w:fill="FFFFFF"/>
          <w:lang w:val="en-IN"/>
        </w:rPr>
        <w:t xml:space="preserve">The diagonal elements represent the number of points for which the predicted label is equal to the </w:t>
      </w:r>
      <w:r w:rsidRPr="00AB2144">
        <w:rPr>
          <w:rFonts w:ascii="Helvetica Neue" w:hAnsi="Helvetica Neue" w:cs="Segoe UI"/>
          <w:color w:val="212529"/>
          <w:sz w:val="20"/>
          <w:szCs w:val="20"/>
          <w:shd w:val="clear" w:color="auto" w:fill="FFFFFF"/>
          <w:lang w:val="en-IN"/>
        </w:rPr>
        <w:t xml:space="preserve">  </w:t>
      </w:r>
      <w:r w:rsidRPr="00AB2144">
        <w:rPr>
          <w:rFonts w:ascii="Helvetica Neue" w:hAnsi="Helvetica Neue" w:cs="Segoe UI"/>
          <w:color w:val="212529"/>
          <w:sz w:val="20"/>
          <w:szCs w:val="20"/>
          <w:shd w:val="clear" w:color="auto" w:fill="FFFFFF"/>
          <w:lang w:val="en-IN"/>
        </w:rPr>
        <w:t xml:space="preserve">true label, while off-diagonal elements are those that are </w:t>
      </w:r>
      <w:r w:rsidRPr="00AB2144">
        <w:rPr>
          <w:rFonts w:ascii="Helvetica Neue" w:hAnsi="Helvetica Neue" w:cs="Segoe UI"/>
          <w:color w:val="212529"/>
          <w:sz w:val="20"/>
          <w:szCs w:val="20"/>
          <w:shd w:val="clear" w:color="auto" w:fill="FFFFFF"/>
          <w:lang w:val="en-IN"/>
        </w:rPr>
        <w:t>mislabelled</w:t>
      </w:r>
      <w:r w:rsidRPr="00AB2144">
        <w:rPr>
          <w:rFonts w:ascii="Helvetica Neue" w:hAnsi="Helvetica Neue" w:cs="Segoe UI"/>
          <w:color w:val="212529"/>
          <w:sz w:val="20"/>
          <w:szCs w:val="20"/>
          <w:shd w:val="clear" w:color="auto" w:fill="FFFFFF"/>
          <w:lang w:val="en-IN"/>
        </w:rPr>
        <w:t xml:space="preserve"> by the classifier. The higher the diagonal values of the confusion matrix the better, indicating many correct predictions.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</w:tblGrid>
      <w:tr w:rsidR="00A10D4B" w:rsidRPr="009577CC" w14:paraId="37345140" w14:textId="77777777" w:rsidTr="00090A21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98305" w14:textId="77777777" w:rsidR="00A10D4B" w:rsidRPr="009577CC" w:rsidRDefault="00A10D4B" w:rsidP="00090A21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</w:tr>
    </w:tbl>
    <w:p w14:paraId="6D1DD698" w14:textId="77777777" w:rsidR="00A10D4B" w:rsidRPr="009577CC" w:rsidRDefault="00A10D4B" w:rsidP="00A10D4B">
      <w:pPr>
        <w:rPr>
          <w:b/>
          <w:bCs/>
          <w:sz w:val="28"/>
          <w:szCs w:val="28"/>
          <w:lang w:val="en-IN"/>
        </w:rPr>
      </w:pPr>
    </w:p>
    <w:p w14:paraId="55CCBA13" w14:textId="305647FF" w:rsidR="00AB2144" w:rsidRDefault="00AB2144" w:rsidP="00AB2144">
      <w:pPr>
        <w:ind w:left="284"/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>Conclusion</w:t>
      </w:r>
    </w:p>
    <w:p w14:paraId="7914C2D2" w14:textId="77777777" w:rsidR="00AB2144" w:rsidRPr="009577CC" w:rsidRDefault="00AB2144" w:rsidP="00AB2144">
      <w:pPr>
        <w:ind w:left="284"/>
        <w:rPr>
          <w:b/>
          <w:bCs/>
          <w:sz w:val="28"/>
          <w:szCs w:val="28"/>
          <w:lang w:val="en-IN"/>
        </w:rPr>
      </w:pPr>
    </w:p>
    <w:p w14:paraId="27091E20" w14:textId="547BE6E8" w:rsidR="00A10D4B" w:rsidRPr="009577CC" w:rsidRDefault="00AB2144" w:rsidP="00A10D4B">
      <w:pPr>
        <w:rPr>
          <w:b/>
          <w:bCs/>
          <w:sz w:val="28"/>
          <w:szCs w:val="28"/>
          <w:lang w:val="en-IN"/>
        </w:rPr>
      </w:pPr>
      <w:r>
        <w:rPr>
          <w:b/>
          <w:bCs/>
          <w:sz w:val="28"/>
          <w:szCs w:val="28"/>
          <w:lang w:val="en-IN"/>
        </w:rPr>
        <w:t xml:space="preserve">    </w:t>
      </w:r>
      <w:r>
        <w:rPr>
          <w:b/>
          <w:bCs/>
          <w:sz w:val="28"/>
          <w:szCs w:val="28"/>
          <w:lang w:val="en-IN"/>
        </w:rPr>
        <w:tab/>
        <w:t xml:space="preserve">The values have been predicted by the model trained using Logistic </w:t>
      </w:r>
      <w:r>
        <w:rPr>
          <w:b/>
          <w:bCs/>
          <w:sz w:val="28"/>
          <w:szCs w:val="28"/>
          <w:lang w:val="en-IN"/>
        </w:rPr>
        <w:tab/>
        <w:t xml:space="preserve">regression algorithm, which is one of the most efficient algorithms </w:t>
      </w:r>
      <w:r>
        <w:rPr>
          <w:b/>
          <w:bCs/>
          <w:sz w:val="28"/>
          <w:szCs w:val="28"/>
          <w:lang w:val="en-IN"/>
        </w:rPr>
        <w:tab/>
        <w:t xml:space="preserve">and the values predicted by the model are not 100% accurate but </w:t>
      </w:r>
      <w:r>
        <w:rPr>
          <w:b/>
          <w:bCs/>
          <w:sz w:val="28"/>
          <w:szCs w:val="28"/>
          <w:lang w:val="en-IN"/>
        </w:rPr>
        <w:tab/>
        <w:t>approximately around 97%.</w:t>
      </w:r>
    </w:p>
    <w:p w14:paraId="23D570CB" w14:textId="77777777" w:rsidR="00A10D4B" w:rsidRPr="009577CC" w:rsidRDefault="00A10D4B" w:rsidP="00A10D4B">
      <w:pPr>
        <w:rPr>
          <w:b/>
          <w:bCs/>
          <w:sz w:val="28"/>
          <w:szCs w:val="28"/>
          <w:lang w:val="en-IN"/>
        </w:rPr>
      </w:pPr>
    </w:p>
    <w:p w14:paraId="4E54DF71" w14:textId="77777777" w:rsidR="00A10D4B" w:rsidRPr="009577CC" w:rsidRDefault="00A10D4B" w:rsidP="00A10D4B">
      <w:pPr>
        <w:rPr>
          <w:b/>
          <w:bCs/>
          <w:sz w:val="28"/>
          <w:szCs w:val="28"/>
          <w:lang w:val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34"/>
        <w:gridCol w:w="306"/>
      </w:tblGrid>
      <w:tr w:rsidR="00A10D4B" w:rsidRPr="009577CC" w14:paraId="57B9EBD3" w14:textId="77777777" w:rsidTr="00090A21">
        <w:tc>
          <w:tcPr>
            <w:tcW w:w="534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CE362" w14:textId="77777777" w:rsidR="00A10D4B" w:rsidRPr="009577CC" w:rsidRDefault="00A10D4B" w:rsidP="00090A21">
            <w:pPr>
              <w:spacing w:line="300" w:lineRule="atLeast"/>
              <w:rPr>
                <w:sz w:val="20"/>
                <w:szCs w:val="20"/>
                <w:lang w:val="en-IN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BE2FE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b/>
                <w:bCs/>
                <w:color w:val="24292E"/>
                <w:sz w:val="18"/>
                <w:szCs w:val="18"/>
                <w:lang w:val="en-IN"/>
              </w:rPr>
            </w:pPr>
          </w:p>
          <w:p w14:paraId="21C0138D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60BAC3A4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  <w:p w14:paraId="77F045FD" w14:textId="77777777" w:rsidR="00A10D4B" w:rsidRPr="009577CC" w:rsidRDefault="00A10D4B" w:rsidP="00090A21">
            <w:pPr>
              <w:spacing w:line="300" w:lineRule="atLeast"/>
              <w:rPr>
                <w:rFonts w:ascii="Consolas" w:hAnsi="Consolas" w:cs="Segoe UI"/>
                <w:color w:val="24292E"/>
                <w:sz w:val="18"/>
                <w:szCs w:val="18"/>
                <w:lang w:val="en-IN"/>
              </w:rPr>
            </w:pPr>
          </w:p>
        </w:tc>
      </w:tr>
    </w:tbl>
    <w:p w14:paraId="1298F3AB" w14:textId="77777777" w:rsidR="00A10D4B" w:rsidRPr="009577CC" w:rsidRDefault="00A10D4B" w:rsidP="00A10D4B">
      <w:pPr>
        <w:rPr>
          <w:rFonts w:asciiTheme="majorHAnsi" w:hAnsiTheme="majorHAnsi" w:cstheme="majorHAnsi"/>
          <w:b/>
          <w:color w:val="000000"/>
          <w:sz w:val="28"/>
          <w:szCs w:val="28"/>
          <w:lang w:val="en-IN"/>
        </w:rPr>
      </w:pPr>
    </w:p>
    <w:p w14:paraId="02DD67E1" w14:textId="2586304D" w:rsidR="004E36C8" w:rsidRPr="009577CC" w:rsidRDefault="004E36C8" w:rsidP="00A10D4B">
      <w:pPr>
        <w:rPr>
          <w:lang w:val="en-IN"/>
        </w:rPr>
      </w:pPr>
      <w:bookmarkStart w:id="0" w:name="_GoBack"/>
      <w:bookmarkEnd w:id="0"/>
    </w:p>
    <w:sectPr w:rsidR="004E36C8" w:rsidRPr="009577CC" w:rsidSect="00DF448B">
      <w:headerReference w:type="default" r:id="rId13"/>
      <w:type w:val="continuous"/>
      <w:pgSz w:w="11910" w:h="1685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8DA796" w14:textId="77777777" w:rsidR="005C1A46" w:rsidRDefault="005C1A46" w:rsidP="00DF448B">
      <w:r>
        <w:separator/>
      </w:r>
    </w:p>
  </w:endnote>
  <w:endnote w:type="continuationSeparator" w:id="0">
    <w:p w14:paraId="68A92D8D" w14:textId="77777777" w:rsidR="005C1A46" w:rsidRDefault="005C1A46" w:rsidP="00DF44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 Neue">
    <w:altName w:val="Arial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 Neuee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A18C9B" w14:textId="77777777" w:rsidR="005C1A46" w:rsidRDefault="005C1A46" w:rsidP="00DF448B">
      <w:r>
        <w:separator/>
      </w:r>
    </w:p>
  </w:footnote>
  <w:footnote w:type="continuationSeparator" w:id="0">
    <w:p w14:paraId="00A7298A" w14:textId="77777777" w:rsidR="005C1A46" w:rsidRDefault="005C1A46" w:rsidP="00DF448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97EAF25" w14:textId="387FD290" w:rsidR="00DF448B" w:rsidRPr="00DF448B" w:rsidRDefault="00DF448B" w:rsidP="00DF448B">
    <w:pPr>
      <w:pStyle w:val="Header"/>
      <w:spacing w:before="100" w:beforeAutospacing="1"/>
      <w:ind w:left="-907"/>
    </w:pPr>
    <w:r>
      <w:rPr>
        <w:noProof/>
        <w:sz w:val="20"/>
        <w:lang w:val="en-IN" w:eastAsia="en-IN"/>
      </w:rPr>
      <w:drawing>
        <wp:inline distT="0" distB="0" distL="0" distR="0" wp14:anchorId="1ABDA14D" wp14:editId="2E04C5BA">
          <wp:extent cx="1579299" cy="472440"/>
          <wp:effectExtent l="0" t="0" r="0" b="0"/>
          <wp:docPr id="1" name="image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88980" cy="4753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29352B"/>
    <w:multiLevelType w:val="hybridMultilevel"/>
    <w:tmpl w:val="C29C6D68"/>
    <w:lvl w:ilvl="0" w:tplc="40090003">
      <w:start w:val="1"/>
      <w:numFmt w:val="bullet"/>
      <w:lvlText w:val="o"/>
      <w:lvlJc w:val="left"/>
      <w:pPr>
        <w:ind w:left="295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015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1735" w:hanging="360"/>
      </w:pPr>
      <w:rPr>
        <w:rFonts w:ascii="Courier New" w:hAnsi="Courier New" w:cs="Courier New" w:hint="default"/>
      </w:rPr>
    </w:lvl>
    <w:lvl w:ilvl="3" w:tplc="40090001">
      <w:start w:val="1"/>
      <w:numFmt w:val="bullet"/>
      <w:lvlText w:val=""/>
      <w:lvlJc w:val="left"/>
      <w:pPr>
        <w:ind w:left="24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055" w:hanging="360"/>
      </w:pPr>
      <w:rPr>
        <w:rFonts w:ascii="Wingdings" w:hAnsi="Wingdings" w:hint="default"/>
      </w:rPr>
    </w:lvl>
  </w:abstractNum>
  <w:abstractNum w:abstractNumId="1">
    <w:nsid w:val="09AD679B"/>
    <w:multiLevelType w:val="hybridMultilevel"/>
    <w:tmpl w:val="E83CFAC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4E2B1C"/>
    <w:multiLevelType w:val="hybridMultilevel"/>
    <w:tmpl w:val="6A5486EC"/>
    <w:lvl w:ilvl="0" w:tplc="4009000F">
      <w:start w:val="1"/>
      <w:numFmt w:val="decimal"/>
      <w:lvlText w:val="%1."/>
      <w:lvlJc w:val="left"/>
      <w:pPr>
        <w:ind w:left="785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2862F7"/>
    <w:multiLevelType w:val="multilevel"/>
    <w:tmpl w:val="F7BC89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1F384D84"/>
    <w:multiLevelType w:val="multilevel"/>
    <w:tmpl w:val="FB326E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518E7EBD"/>
    <w:multiLevelType w:val="hybridMultilevel"/>
    <w:tmpl w:val="CB00640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2A973D0"/>
    <w:multiLevelType w:val="multilevel"/>
    <w:tmpl w:val="9E220A1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>
    <w:nsid w:val="5DBB293A"/>
    <w:multiLevelType w:val="hybridMultilevel"/>
    <w:tmpl w:val="AA8C3F7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2F0455"/>
    <w:multiLevelType w:val="multilevel"/>
    <w:tmpl w:val="E08877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3"/>
  </w:num>
  <w:num w:numId="5">
    <w:abstractNumId w:val="5"/>
  </w:num>
  <w:num w:numId="6">
    <w:abstractNumId w:val="7"/>
  </w:num>
  <w:num w:numId="7">
    <w:abstractNumId w:val="1"/>
  </w:num>
  <w:num w:numId="8">
    <w:abstractNumId w:val="0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N7ewsLA0NTY3NDZX0lEKTi0uzszPAykwqwUAdnVwnywAAAA="/>
  </w:docVars>
  <w:rsids>
    <w:rsidRoot w:val="004E36C8"/>
    <w:rsid w:val="00024408"/>
    <w:rsid w:val="00024D35"/>
    <w:rsid w:val="0003382B"/>
    <w:rsid w:val="0003732E"/>
    <w:rsid w:val="000820F3"/>
    <w:rsid w:val="00090A21"/>
    <w:rsid w:val="00092EF8"/>
    <w:rsid w:val="000D1D81"/>
    <w:rsid w:val="000E4F35"/>
    <w:rsid w:val="00102BD5"/>
    <w:rsid w:val="00115FC3"/>
    <w:rsid w:val="001367FA"/>
    <w:rsid w:val="0014669F"/>
    <w:rsid w:val="001542C2"/>
    <w:rsid w:val="001A18E9"/>
    <w:rsid w:val="001A1E6B"/>
    <w:rsid w:val="001E74D6"/>
    <w:rsid w:val="00224F88"/>
    <w:rsid w:val="00290550"/>
    <w:rsid w:val="002930F2"/>
    <w:rsid w:val="002A4152"/>
    <w:rsid w:val="002D24E7"/>
    <w:rsid w:val="00322700"/>
    <w:rsid w:val="0033413C"/>
    <w:rsid w:val="0039767A"/>
    <w:rsid w:val="003B23F5"/>
    <w:rsid w:val="003D49A6"/>
    <w:rsid w:val="004356FD"/>
    <w:rsid w:val="00467F28"/>
    <w:rsid w:val="004E36C8"/>
    <w:rsid w:val="00513839"/>
    <w:rsid w:val="00533BDA"/>
    <w:rsid w:val="0053437C"/>
    <w:rsid w:val="005B582F"/>
    <w:rsid w:val="005C0306"/>
    <w:rsid w:val="005C1A46"/>
    <w:rsid w:val="00601FA1"/>
    <w:rsid w:val="00622E38"/>
    <w:rsid w:val="00660283"/>
    <w:rsid w:val="006840F7"/>
    <w:rsid w:val="006C3679"/>
    <w:rsid w:val="006C44D9"/>
    <w:rsid w:val="007826FF"/>
    <w:rsid w:val="00786E39"/>
    <w:rsid w:val="00792052"/>
    <w:rsid w:val="007C1E71"/>
    <w:rsid w:val="008958A0"/>
    <w:rsid w:val="008D56E5"/>
    <w:rsid w:val="008F4329"/>
    <w:rsid w:val="008F7F6B"/>
    <w:rsid w:val="00907D38"/>
    <w:rsid w:val="00937F66"/>
    <w:rsid w:val="00952841"/>
    <w:rsid w:val="00954770"/>
    <w:rsid w:val="009577CC"/>
    <w:rsid w:val="00A03D0B"/>
    <w:rsid w:val="00A10D4B"/>
    <w:rsid w:val="00A33774"/>
    <w:rsid w:val="00A422E3"/>
    <w:rsid w:val="00A650AD"/>
    <w:rsid w:val="00A85902"/>
    <w:rsid w:val="00A90250"/>
    <w:rsid w:val="00AB2144"/>
    <w:rsid w:val="00AC1E60"/>
    <w:rsid w:val="00B16A5B"/>
    <w:rsid w:val="00B4240B"/>
    <w:rsid w:val="00BE1067"/>
    <w:rsid w:val="00C0742E"/>
    <w:rsid w:val="00C124B6"/>
    <w:rsid w:val="00C13B4B"/>
    <w:rsid w:val="00C25519"/>
    <w:rsid w:val="00C4470C"/>
    <w:rsid w:val="00C53DAE"/>
    <w:rsid w:val="00C719D6"/>
    <w:rsid w:val="00D95A75"/>
    <w:rsid w:val="00DB4061"/>
    <w:rsid w:val="00DE0754"/>
    <w:rsid w:val="00DF448B"/>
    <w:rsid w:val="00E1246F"/>
    <w:rsid w:val="00E24342"/>
    <w:rsid w:val="00E7056E"/>
    <w:rsid w:val="00EA285A"/>
    <w:rsid w:val="00ED69F1"/>
    <w:rsid w:val="00EF3757"/>
    <w:rsid w:val="00F64C56"/>
    <w:rsid w:val="00F71DA0"/>
    <w:rsid w:val="00FA0592"/>
    <w:rsid w:val="00FB3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166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3B4B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E124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46F"/>
    <w:rPr>
      <w:rFonts w:ascii="Tahoma" w:eastAsia="Times New Roman" w:hAnsi="Tahoma" w:cs="Tahoma"/>
      <w:sz w:val="16"/>
      <w:szCs w:val="16"/>
      <w:lang w:val="es-ES"/>
    </w:rPr>
  </w:style>
  <w:style w:type="character" w:styleId="Hyperlink">
    <w:name w:val="Hyperlink"/>
    <w:basedOn w:val="DefaultParagraphFont"/>
    <w:uiPriority w:val="99"/>
    <w:semiHidden/>
    <w:unhideWhenUsed/>
    <w:rsid w:val="009577C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24408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3B4B"/>
    <w:rPr>
      <w:rFonts w:ascii="Times New Roman" w:eastAsia="Times New Roman" w:hAnsi="Times New Roman" w:cs="Times New Roman"/>
      <w:lang w:val="es-E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10D4B"/>
    <w:pPr>
      <w:keepNext/>
      <w:keepLines/>
      <w:widowControl/>
      <w:autoSpaceDE/>
      <w:autoSpaceDN/>
      <w:spacing w:before="40" w:after="300" w:line="288" w:lineRule="auto"/>
      <w:outlineLvl w:val="1"/>
    </w:pPr>
    <w:rPr>
      <w:rFonts w:ascii="Calibri" w:eastAsia="Calibri" w:hAnsi="Calibri" w:cs="Calibri"/>
      <w:color w:val="266E8B"/>
      <w:sz w:val="26"/>
      <w:szCs w:val="26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Footer">
    <w:name w:val="footer"/>
    <w:basedOn w:val="Normal"/>
    <w:link w:val="FooterChar"/>
    <w:uiPriority w:val="99"/>
    <w:unhideWhenUsed/>
    <w:rsid w:val="00DF448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448B"/>
    <w:rPr>
      <w:rFonts w:ascii="Times New Roman" w:eastAsia="Times New Roman" w:hAnsi="Times New Roman" w:cs="Times New Roman"/>
      <w:lang w:val="es-ES"/>
    </w:rPr>
  </w:style>
  <w:style w:type="paragraph" w:styleId="NormalWeb">
    <w:name w:val="Normal (Web)"/>
    <w:basedOn w:val="Normal"/>
    <w:uiPriority w:val="99"/>
    <w:unhideWhenUsed/>
    <w:rsid w:val="001A18E9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1A18E9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D4B"/>
    <w:rPr>
      <w:rFonts w:ascii="Calibri" w:eastAsia="Calibri" w:hAnsi="Calibri" w:cs="Calibri"/>
      <w:color w:val="266E8B"/>
      <w:sz w:val="26"/>
      <w:szCs w:val="26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10D4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10D4B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A10D4B"/>
  </w:style>
  <w:style w:type="character" w:customStyle="1" w:styleId="nn">
    <w:name w:val="nn"/>
    <w:basedOn w:val="DefaultParagraphFont"/>
    <w:rsid w:val="00A10D4B"/>
  </w:style>
  <w:style w:type="character" w:customStyle="1" w:styleId="n">
    <w:name w:val="n"/>
    <w:basedOn w:val="DefaultParagraphFont"/>
    <w:rsid w:val="00A10D4B"/>
  </w:style>
  <w:style w:type="character" w:customStyle="1" w:styleId="o">
    <w:name w:val="o"/>
    <w:basedOn w:val="DefaultParagraphFont"/>
    <w:rsid w:val="00A10D4B"/>
  </w:style>
  <w:style w:type="character" w:customStyle="1" w:styleId="p">
    <w:name w:val="p"/>
    <w:basedOn w:val="DefaultParagraphFont"/>
    <w:rsid w:val="00A10D4B"/>
  </w:style>
  <w:style w:type="character" w:customStyle="1" w:styleId="s1">
    <w:name w:val="s1"/>
    <w:basedOn w:val="DefaultParagraphFont"/>
    <w:rsid w:val="00A10D4B"/>
  </w:style>
  <w:style w:type="character" w:customStyle="1" w:styleId="nb">
    <w:name w:val="nb"/>
    <w:basedOn w:val="DefaultParagraphFont"/>
    <w:rsid w:val="00A10D4B"/>
  </w:style>
  <w:style w:type="character" w:customStyle="1" w:styleId="s2">
    <w:name w:val="s2"/>
    <w:basedOn w:val="DefaultParagraphFont"/>
    <w:rsid w:val="00A10D4B"/>
  </w:style>
  <w:style w:type="character" w:customStyle="1" w:styleId="mi">
    <w:name w:val="mi"/>
    <w:basedOn w:val="DefaultParagraphFont"/>
    <w:rsid w:val="00A10D4B"/>
  </w:style>
  <w:style w:type="character" w:customStyle="1" w:styleId="mf">
    <w:name w:val="mf"/>
    <w:basedOn w:val="DefaultParagraphFont"/>
    <w:rsid w:val="00A10D4B"/>
  </w:style>
  <w:style w:type="character" w:customStyle="1" w:styleId="c1">
    <w:name w:val="c1"/>
    <w:basedOn w:val="DefaultParagraphFont"/>
    <w:rsid w:val="00A10D4B"/>
  </w:style>
  <w:style w:type="paragraph" w:styleId="BalloonText">
    <w:name w:val="Balloon Text"/>
    <w:basedOn w:val="Normal"/>
    <w:link w:val="BalloonTextChar"/>
    <w:uiPriority w:val="99"/>
    <w:semiHidden/>
    <w:unhideWhenUsed/>
    <w:rsid w:val="00E1246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46F"/>
    <w:rPr>
      <w:rFonts w:ascii="Tahoma" w:eastAsia="Times New Roman" w:hAnsi="Tahoma" w:cs="Tahoma"/>
      <w:sz w:val="16"/>
      <w:szCs w:val="16"/>
      <w:lang w:val="es-ES"/>
    </w:rPr>
  </w:style>
  <w:style w:type="character" w:styleId="Hyperlink">
    <w:name w:val="Hyperlink"/>
    <w:basedOn w:val="DefaultParagraphFont"/>
    <w:uiPriority w:val="99"/>
    <w:semiHidden/>
    <w:unhideWhenUsed/>
    <w:rsid w:val="009577C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2440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5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3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19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1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9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8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7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0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9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5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7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1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0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0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82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31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2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8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89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63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90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83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2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34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3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1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5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4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6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7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0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9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4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91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3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60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2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7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9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10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0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8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48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6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88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41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5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8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1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9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55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07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2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42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6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8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7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5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015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9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3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22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02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7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95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84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44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2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8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4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2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15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05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8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ogistic_regression" TargetMode="External"/><Relationship Id="rId13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Natural_language_process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mputi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9</TotalTime>
  <Pages>1</Pages>
  <Words>2455</Words>
  <Characters>13995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itha, Tejaswini, Sandhya, Mercy</vt:lpstr>
    </vt:vector>
  </TitlesOfParts>
  <Company>CtrlSoft</Company>
  <LinksUpToDate>false</LinksUpToDate>
  <CharactersWithSpaces>164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itha, Tejaswini, Sandhya, Mercy</dc:title>
  <dc:creator>Amul Cherukuri</dc:creator>
  <cp:keywords>DAEVPQFbbuU,BADk__LJNv8</cp:keywords>
  <cp:lastModifiedBy>ADMIN</cp:lastModifiedBy>
  <cp:revision>2</cp:revision>
  <cp:lastPrinted>2021-03-01T13:44:00Z</cp:lastPrinted>
  <dcterms:created xsi:type="dcterms:W3CDTF">2021-04-18T04:40:00Z</dcterms:created>
  <dcterms:modified xsi:type="dcterms:W3CDTF">2021-04-28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01T00:00:00Z</vt:filetime>
  </property>
  <property fmtid="{D5CDD505-2E9C-101B-9397-08002B2CF9AE}" pid="3" name="Creator">
    <vt:lpwstr>Canva</vt:lpwstr>
  </property>
  <property fmtid="{D5CDD505-2E9C-101B-9397-08002B2CF9AE}" pid="4" name="LastSaved">
    <vt:filetime>2021-03-01T00:00:00Z</vt:filetime>
  </property>
</Properties>
</file>